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01FAE" w14:textId="2A954EAA" w:rsidR="00043B13" w:rsidRDefault="00043B13" w:rsidP="00043B13">
      <w:pPr>
        <w:rPr>
          <w:rFonts w:ascii="Univers Light" w:hAnsi="Univers Light" w:cs="Arial"/>
          <w:b/>
          <w:color w:val="222222"/>
          <w:lang w:val="en-ZA"/>
        </w:rPr>
      </w:pPr>
      <w:bookmarkStart w:id="0" w:name="_GoBack"/>
      <w:proofErr w:type="spellStart"/>
      <w:r w:rsidRPr="00043B13">
        <w:rPr>
          <w:rFonts w:ascii="Univers Light" w:hAnsi="Univers Light" w:cs="Arial"/>
          <w:b/>
          <w:color w:val="222222"/>
          <w:lang w:val="en-ZA"/>
        </w:rPr>
        <w:t>Prodajni</w:t>
      </w:r>
      <w:proofErr w:type="spellEnd"/>
      <w:r w:rsidRPr="00043B13">
        <w:rPr>
          <w:rFonts w:ascii="Univers Light" w:hAnsi="Univers Light" w:cs="Arial"/>
          <w:b/>
          <w:color w:val="222222"/>
          <w:lang w:val="en-ZA"/>
        </w:rPr>
        <w:t xml:space="preserve"> </w:t>
      </w:r>
      <w:proofErr w:type="spellStart"/>
      <w:r w:rsidRPr="00043B13">
        <w:rPr>
          <w:rFonts w:ascii="Univers Light" w:hAnsi="Univers Light" w:cs="Arial"/>
          <w:b/>
          <w:color w:val="222222"/>
          <w:lang w:val="en-ZA"/>
        </w:rPr>
        <w:t>rezultati</w:t>
      </w:r>
      <w:proofErr w:type="spellEnd"/>
      <w:r w:rsidRPr="00043B13">
        <w:rPr>
          <w:rFonts w:ascii="Univers Light" w:hAnsi="Univers Light" w:cs="Arial"/>
          <w:b/>
          <w:color w:val="222222"/>
          <w:lang w:val="en-ZA"/>
        </w:rPr>
        <w:t xml:space="preserve"> za </w:t>
      </w:r>
      <w:proofErr w:type="spellStart"/>
      <w:r w:rsidRPr="00043B13">
        <w:rPr>
          <w:rFonts w:ascii="Univers Light" w:hAnsi="Univers Light" w:cs="Arial"/>
          <w:b/>
          <w:color w:val="222222"/>
          <w:lang w:val="en-ZA"/>
        </w:rPr>
        <w:t>obdobje</w:t>
      </w:r>
      <w:proofErr w:type="spellEnd"/>
      <w:r w:rsidRPr="00043B13">
        <w:rPr>
          <w:rFonts w:ascii="Univers Light" w:hAnsi="Univers Light" w:cs="Arial"/>
          <w:b/>
          <w:color w:val="222222"/>
          <w:lang w:val="en-ZA"/>
        </w:rPr>
        <w:t xml:space="preserve"> </w:t>
      </w:r>
      <w:proofErr w:type="spellStart"/>
      <w:r w:rsidRPr="00043B13">
        <w:rPr>
          <w:rFonts w:ascii="Univers Light" w:hAnsi="Univers Light" w:cs="Arial"/>
          <w:b/>
          <w:color w:val="222222"/>
          <w:lang w:val="en-ZA"/>
        </w:rPr>
        <w:t>januar</w:t>
      </w:r>
      <w:proofErr w:type="spellEnd"/>
      <w:r w:rsidRPr="00043B13">
        <w:rPr>
          <w:rFonts w:ascii="Univers Light" w:hAnsi="Univers Light" w:cs="Arial"/>
          <w:b/>
          <w:color w:val="222222"/>
          <w:lang w:val="en-ZA"/>
        </w:rPr>
        <w:t xml:space="preserve"> – </w:t>
      </w:r>
      <w:proofErr w:type="spellStart"/>
      <w:r w:rsidRPr="00043B13">
        <w:rPr>
          <w:rFonts w:ascii="Univers Light" w:hAnsi="Univers Light" w:cs="Arial"/>
          <w:b/>
          <w:color w:val="222222"/>
          <w:lang w:val="en-ZA"/>
        </w:rPr>
        <w:t>junij</w:t>
      </w:r>
      <w:proofErr w:type="spellEnd"/>
      <w:r w:rsidRPr="00043B13">
        <w:rPr>
          <w:rFonts w:ascii="Univers Light" w:hAnsi="Univers Light" w:cs="Arial"/>
          <w:b/>
          <w:color w:val="222222"/>
          <w:lang w:val="en-ZA"/>
        </w:rPr>
        <w:t xml:space="preserve"> 2025 </w:t>
      </w:r>
      <w:bookmarkEnd w:id="0"/>
      <w:r w:rsidRPr="00043B13">
        <w:rPr>
          <w:rFonts w:ascii="Univers Light" w:hAnsi="Univers Light" w:cs="Arial"/>
          <w:b/>
          <w:color w:val="222222"/>
          <w:lang w:val="en-ZA"/>
        </w:rPr>
        <w:t xml:space="preserve">so </w:t>
      </w:r>
      <w:proofErr w:type="spellStart"/>
      <w:r w:rsidRPr="00043B13">
        <w:rPr>
          <w:rFonts w:ascii="Univers Light" w:hAnsi="Univers Light" w:cs="Arial"/>
          <w:b/>
          <w:color w:val="222222"/>
          <w:lang w:val="en-ZA"/>
        </w:rPr>
        <w:t>naslednji</w:t>
      </w:r>
      <w:proofErr w:type="spellEnd"/>
      <w:r w:rsidRPr="00043B13">
        <w:rPr>
          <w:rFonts w:ascii="Univers Light" w:hAnsi="Univers Light" w:cs="Arial"/>
          <w:b/>
          <w:color w:val="222222"/>
          <w:lang w:val="en-ZA"/>
        </w:rPr>
        <w:t>:</w:t>
      </w:r>
    </w:p>
    <w:p w14:paraId="664278B7" w14:textId="77777777" w:rsidR="00043B13" w:rsidRDefault="00043B13" w:rsidP="00043B13">
      <w:pPr>
        <w:rPr>
          <w:rFonts w:ascii="Univers Light" w:hAnsi="Univers Light" w:cs="Arial"/>
          <w:b/>
          <w:color w:val="222222"/>
          <w:lang w:val="en-ZA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220"/>
        <w:gridCol w:w="1600"/>
      </w:tblGrid>
      <w:tr w:rsidR="00043B13" w:rsidRPr="00AD7BE2" w14:paraId="534615AA" w14:textId="77777777" w:rsidTr="002E6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5220" w:type="dxa"/>
            <w:tcBorders>
              <w:bottom w:val="single" w:sz="4" w:space="0" w:color="auto"/>
            </w:tcBorders>
            <w:hideMark/>
          </w:tcPr>
          <w:p w14:paraId="3D9C1E84" w14:textId="77777777" w:rsidR="00043B13" w:rsidRPr="00AD7BE2" w:rsidRDefault="00043B13" w:rsidP="002E6A9D">
            <w:pPr>
              <w:rPr>
                <w:rFonts w:ascii="Univers Light" w:hAnsi="Univers Light" w:cs="Arial"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Cs/>
                <w:color w:val="000000"/>
              </w:rPr>
              <w:t>TOTAL TOYOTA / LEXUS</w:t>
            </w:r>
          </w:p>
        </w:tc>
        <w:tc>
          <w:tcPr>
            <w:tcW w:w="1600" w:type="dxa"/>
            <w:tcBorders>
              <w:bottom w:val="single" w:sz="4" w:space="0" w:color="auto"/>
            </w:tcBorders>
            <w:noWrap/>
            <w:hideMark/>
          </w:tcPr>
          <w:p w14:paraId="294B92A9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Cs/>
                <w:color w:val="000000"/>
              </w:rPr>
              <w:t xml:space="preserve">        635,328 </w:t>
            </w:r>
          </w:p>
        </w:tc>
      </w:tr>
      <w:tr w:rsidR="00043B13" w:rsidRPr="00AD7BE2" w14:paraId="629AD4EE" w14:textId="77777777" w:rsidTr="002E6A9D">
        <w:trPr>
          <w:trHeight w:val="300"/>
        </w:trPr>
        <w:tc>
          <w:tcPr>
            <w:tcW w:w="5220" w:type="dxa"/>
            <w:tcBorders>
              <w:left w:val="nil"/>
              <w:right w:val="nil"/>
            </w:tcBorders>
            <w:hideMark/>
          </w:tcPr>
          <w:p w14:paraId="42BA0468" w14:textId="77777777" w:rsidR="00043B13" w:rsidRPr="00AD7BE2" w:rsidRDefault="00043B13" w:rsidP="002E6A9D">
            <w:pPr>
              <w:rPr>
                <w:rFonts w:ascii="Univers Light" w:hAnsi="Univers Light" w:cs="Arial"/>
                <w:b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/>
                <w:bCs/>
                <w:color w:val="000000"/>
              </w:rPr>
              <w:t> </w:t>
            </w:r>
          </w:p>
        </w:tc>
        <w:tc>
          <w:tcPr>
            <w:tcW w:w="1600" w:type="dxa"/>
            <w:tcBorders>
              <w:left w:val="nil"/>
              <w:right w:val="nil"/>
            </w:tcBorders>
            <w:hideMark/>
          </w:tcPr>
          <w:p w14:paraId="7547E7F7" w14:textId="77777777" w:rsidR="00043B13" w:rsidRPr="00AD7BE2" w:rsidRDefault="00043B13" w:rsidP="002E6A9D">
            <w:pPr>
              <w:rPr>
                <w:rFonts w:ascii="Univers Light" w:hAnsi="Univers Light" w:cs="Arial"/>
                <w:b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/>
                <w:bCs/>
                <w:color w:val="000000"/>
              </w:rPr>
              <w:t> </w:t>
            </w:r>
          </w:p>
        </w:tc>
      </w:tr>
      <w:tr w:rsidR="00043B13" w:rsidRPr="00AD7BE2" w14:paraId="786AE7E8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68E7A55F" w14:textId="77777777" w:rsidR="00043B13" w:rsidRPr="00AD7BE2" w:rsidRDefault="00043B13" w:rsidP="002E6A9D">
            <w:pPr>
              <w:rPr>
                <w:rFonts w:ascii="Univers Light" w:hAnsi="Univers Light" w:cs="Arial"/>
                <w:b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/>
                <w:bCs/>
                <w:color w:val="000000"/>
              </w:rPr>
              <w:t>TOYOTA</w:t>
            </w:r>
          </w:p>
        </w:tc>
        <w:tc>
          <w:tcPr>
            <w:tcW w:w="1600" w:type="dxa"/>
            <w:noWrap/>
            <w:hideMark/>
          </w:tcPr>
          <w:p w14:paraId="19C01178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b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/>
                <w:bCs/>
                <w:color w:val="000000"/>
              </w:rPr>
              <w:t xml:space="preserve">        591,115 </w:t>
            </w:r>
          </w:p>
        </w:tc>
      </w:tr>
      <w:tr w:rsidR="00043B13" w:rsidRPr="00AD7BE2" w14:paraId="702117FC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84F9BC7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Aygo X</w:t>
            </w:r>
          </w:p>
        </w:tc>
        <w:tc>
          <w:tcPr>
            <w:tcW w:w="1600" w:type="dxa"/>
            <w:noWrap/>
            <w:hideMark/>
          </w:tcPr>
          <w:p w14:paraId="6117FBB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50,083 </w:t>
            </w:r>
          </w:p>
        </w:tc>
      </w:tr>
      <w:tr w:rsidR="00043B13" w:rsidRPr="00AD7BE2" w14:paraId="653C9E47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40A223B2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Yaris (inc. Yaris Hybrid)</w:t>
            </w:r>
          </w:p>
        </w:tc>
        <w:tc>
          <w:tcPr>
            <w:tcW w:w="1600" w:type="dxa"/>
            <w:noWrap/>
            <w:hideMark/>
          </w:tcPr>
          <w:p w14:paraId="274034F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90,549 </w:t>
            </w:r>
          </w:p>
        </w:tc>
      </w:tr>
      <w:tr w:rsidR="00043B13" w:rsidRPr="00AD7BE2" w14:paraId="198583F4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6190EC9F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 xml:space="preserve">  Yaris Hybrid</w:t>
            </w:r>
          </w:p>
        </w:tc>
        <w:tc>
          <w:tcPr>
            <w:tcW w:w="1600" w:type="dxa"/>
            <w:noWrap/>
            <w:hideMark/>
          </w:tcPr>
          <w:p w14:paraId="0FD28002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90,074 </w:t>
            </w:r>
          </w:p>
        </w:tc>
      </w:tr>
      <w:tr w:rsidR="00043B13" w:rsidRPr="00AD7BE2" w14:paraId="61B506C1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223D619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Yaris Cross (inc. Hybrid)</w:t>
            </w:r>
          </w:p>
        </w:tc>
        <w:tc>
          <w:tcPr>
            <w:tcW w:w="1600" w:type="dxa"/>
            <w:noWrap/>
            <w:hideMark/>
          </w:tcPr>
          <w:p w14:paraId="23D9483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103,580 </w:t>
            </w:r>
          </w:p>
        </w:tc>
      </w:tr>
      <w:tr w:rsidR="00043B13" w:rsidRPr="00AD7BE2" w14:paraId="3718550C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78D0F599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Yaris Cross Hybrid</w:t>
            </w:r>
          </w:p>
        </w:tc>
        <w:tc>
          <w:tcPr>
            <w:tcW w:w="1600" w:type="dxa"/>
            <w:noWrap/>
            <w:hideMark/>
          </w:tcPr>
          <w:p w14:paraId="036AE679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103,574 </w:t>
            </w:r>
          </w:p>
        </w:tc>
      </w:tr>
      <w:tr w:rsidR="00043B13" w:rsidRPr="00AD7BE2" w14:paraId="2696BDD7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B8383D4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Corolla H/B &amp; Touring Sports (inc. Hybrid)</w:t>
            </w:r>
          </w:p>
        </w:tc>
        <w:tc>
          <w:tcPr>
            <w:tcW w:w="1600" w:type="dxa"/>
            <w:noWrap/>
            <w:hideMark/>
          </w:tcPr>
          <w:p w14:paraId="3F652705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48,755 </w:t>
            </w:r>
          </w:p>
        </w:tc>
      </w:tr>
      <w:tr w:rsidR="00043B13" w:rsidRPr="00AD7BE2" w14:paraId="2B19D095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7FFD9E78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 xml:space="preserve">  Corolla H/B &amp; Touring Sports Hybrid</w:t>
            </w:r>
          </w:p>
        </w:tc>
        <w:tc>
          <w:tcPr>
            <w:tcW w:w="1600" w:type="dxa"/>
            <w:noWrap/>
            <w:hideMark/>
          </w:tcPr>
          <w:p w14:paraId="3FB558B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48,743 </w:t>
            </w:r>
          </w:p>
        </w:tc>
      </w:tr>
      <w:tr w:rsidR="00043B13" w:rsidRPr="00AD7BE2" w14:paraId="41D50F01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1863A505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Toyota C-HR (Hybrid &amp; Plug-In Hybrid)</w:t>
            </w:r>
          </w:p>
        </w:tc>
        <w:tc>
          <w:tcPr>
            <w:tcW w:w="1600" w:type="dxa"/>
            <w:noWrap/>
            <w:hideMark/>
          </w:tcPr>
          <w:p w14:paraId="41BE6FD5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76,432 </w:t>
            </w:r>
          </w:p>
        </w:tc>
      </w:tr>
      <w:tr w:rsidR="00043B13" w:rsidRPr="00AD7BE2" w14:paraId="1ABFEBC2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25AD5DED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 xml:space="preserve">  Toyota C-HR Hybrid</w:t>
            </w:r>
          </w:p>
        </w:tc>
        <w:tc>
          <w:tcPr>
            <w:tcW w:w="1600" w:type="dxa"/>
            <w:noWrap/>
            <w:hideMark/>
          </w:tcPr>
          <w:p w14:paraId="06F9084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54,027 </w:t>
            </w:r>
          </w:p>
        </w:tc>
      </w:tr>
      <w:tr w:rsidR="00043B13" w:rsidRPr="00AD7BE2" w14:paraId="4F6F92B7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4FC42208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 xml:space="preserve">  Toyota C-HR Plug-In Hybrid</w:t>
            </w:r>
          </w:p>
        </w:tc>
        <w:tc>
          <w:tcPr>
            <w:tcW w:w="1600" w:type="dxa"/>
            <w:noWrap/>
            <w:hideMark/>
          </w:tcPr>
          <w:p w14:paraId="325A5B5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22,405 </w:t>
            </w:r>
          </w:p>
        </w:tc>
      </w:tr>
      <w:tr w:rsidR="00043B13" w:rsidRPr="00AD7BE2" w14:paraId="4B59298B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065C5C76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Corolla  SDN (inc. Hybrid)</w:t>
            </w:r>
          </w:p>
        </w:tc>
        <w:tc>
          <w:tcPr>
            <w:tcW w:w="1600" w:type="dxa"/>
            <w:noWrap/>
            <w:hideMark/>
          </w:tcPr>
          <w:p w14:paraId="2053D683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30,165 </w:t>
            </w:r>
          </w:p>
        </w:tc>
      </w:tr>
      <w:tr w:rsidR="00043B13" w:rsidRPr="00AD7BE2" w14:paraId="4640DFC3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69B9E0D" w14:textId="77777777" w:rsidR="00043B13" w:rsidRPr="00AD7BE2" w:rsidRDefault="00043B13" w:rsidP="002E6A9D">
            <w:pPr>
              <w:rPr>
                <w:rFonts w:ascii="Univers Light" w:hAnsi="Univers Light" w:cs="Arial"/>
                <w:i/>
                <w:iCs/>
                <w:color w:val="000000"/>
              </w:rPr>
            </w:pPr>
            <w:r w:rsidRPr="00AD7BE2">
              <w:rPr>
                <w:rFonts w:ascii="Univers Light" w:hAnsi="Univers Light" w:cs="Arial"/>
                <w:i/>
                <w:iCs/>
                <w:color w:val="000000"/>
              </w:rPr>
              <w:t>Corolla SDN Hybrid</w:t>
            </w:r>
          </w:p>
        </w:tc>
        <w:tc>
          <w:tcPr>
            <w:tcW w:w="1600" w:type="dxa"/>
            <w:noWrap/>
            <w:hideMark/>
          </w:tcPr>
          <w:p w14:paraId="0B0B296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16,069 </w:t>
            </w:r>
          </w:p>
        </w:tc>
      </w:tr>
      <w:tr w:rsidR="00043B13" w:rsidRPr="00AD7BE2" w14:paraId="1729E33F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41D51947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Corolla Cross Hybrid</w:t>
            </w:r>
          </w:p>
        </w:tc>
        <w:tc>
          <w:tcPr>
            <w:tcW w:w="1600" w:type="dxa"/>
            <w:noWrap/>
            <w:hideMark/>
          </w:tcPr>
          <w:p w14:paraId="27377FA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28,005 </w:t>
            </w:r>
          </w:p>
        </w:tc>
      </w:tr>
      <w:tr w:rsidR="00043B13" w:rsidRPr="00AD7BE2" w14:paraId="48FD5A99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CFFA1BB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Prius Plug-in Hybrid</w:t>
            </w:r>
          </w:p>
        </w:tc>
        <w:tc>
          <w:tcPr>
            <w:tcW w:w="1600" w:type="dxa"/>
            <w:noWrap/>
            <w:hideMark/>
          </w:tcPr>
          <w:p w14:paraId="35EC657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1,919 </w:t>
            </w:r>
          </w:p>
        </w:tc>
      </w:tr>
      <w:tr w:rsidR="00043B13" w:rsidRPr="00AD7BE2" w14:paraId="4C414D26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A898DA7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Mirai FCEV</w:t>
            </w:r>
          </w:p>
        </w:tc>
        <w:tc>
          <w:tcPr>
            <w:tcW w:w="1600" w:type="dxa"/>
            <w:noWrap/>
            <w:hideMark/>
          </w:tcPr>
          <w:p w14:paraId="4A0C12F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233 </w:t>
            </w:r>
          </w:p>
        </w:tc>
      </w:tr>
      <w:tr w:rsidR="00043B13" w:rsidRPr="00AD7BE2" w14:paraId="530F3EBB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00399176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Camry (inc. Hybrid)</w:t>
            </w:r>
          </w:p>
        </w:tc>
        <w:tc>
          <w:tcPr>
            <w:tcW w:w="1600" w:type="dxa"/>
            <w:noWrap/>
            <w:hideMark/>
          </w:tcPr>
          <w:p w14:paraId="3B8E0980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6,457 </w:t>
            </w:r>
          </w:p>
        </w:tc>
      </w:tr>
      <w:tr w:rsidR="00043B13" w:rsidRPr="00AD7BE2" w14:paraId="6E4909C4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0AE65BE3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Camry Hybrid</w:t>
            </w:r>
          </w:p>
        </w:tc>
        <w:tc>
          <w:tcPr>
            <w:tcW w:w="1600" w:type="dxa"/>
            <w:noWrap/>
            <w:hideMark/>
          </w:tcPr>
          <w:p w14:paraId="425FBFAC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5,337 </w:t>
            </w:r>
          </w:p>
        </w:tc>
      </w:tr>
      <w:tr w:rsidR="00043B13" w:rsidRPr="00AD7BE2" w14:paraId="453F15A9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03088DB5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GR Supra</w:t>
            </w:r>
          </w:p>
        </w:tc>
        <w:tc>
          <w:tcPr>
            <w:tcW w:w="1600" w:type="dxa"/>
            <w:noWrap/>
            <w:hideMark/>
          </w:tcPr>
          <w:p w14:paraId="7A3102A3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89 </w:t>
            </w:r>
          </w:p>
        </w:tc>
      </w:tr>
      <w:tr w:rsidR="00043B13" w:rsidRPr="00AD7BE2" w14:paraId="2776BEF6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202EDB46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GR86</w:t>
            </w:r>
          </w:p>
        </w:tc>
        <w:tc>
          <w:tcPr>
            <w:tcW w:w="1600" w:type="dxa"/>
            <w:noWrap/>
            <w:hideMark/>
          </w:tcPr>
          <w:p w14:paraId="409ECEF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10 </w:t>
            </w:r>
          </w:p>
        </w:tc>
      </w:tr>
      <w:tr w:rsidR="00043B13" w:rsidRPr="00AD7BE2" w14:paraId="266E6C46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1188A60E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GR Yaris</w:t>
            </w:r>
          </w:p>
        </w:tc>
        <w:tc>
          <w:tcPr>
            <w:tcW w:w="1600" w:type="dxa"/>
            <w:noWrap/>
            <w:hideMark/>
          </w:tcPr>
          <w:p w14:paraId="425733E3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1,133 </w:t>
            </w:r>
          </w:p>
        </w:tc>
      </w:tr>
      <w:tr w:rsidR="00043B13" w:rsidRPr="00AD7BE2" w14:paraId="2F7D4922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753C86FA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RAV4 (inc. Hybrid &amp; Plug-In Hybrid)</w:t>
            </w:r>
          </w:p>
        </w:tc>
        <w:tc>
          <w:tcPr>
            <w:tcW w:w="1600" w:type="dxa"/>
            <w:noWrap/>
            <w:hideMark/>
          </w:tcPr>
          <w:p w14:paraId="2E1324F3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43,558 </w:t>
            </w:r>
          </w:p>
        </w:tc>
      </w:tr>
      <w:tr w:rsidR="00043B13" w:rsidRPr="00AD7BE2" w14:paraId="2592BBB6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746B626F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RAV4 Hybrid</w:t>
            </w:r>
          </w:p>
        </w:tc>
        <w:tc>
          <w:tcPr>
            <w:tcW w:w="1600" w:type="dxa"/>
            <w:noWrap/>
            <w:hideMark/>
          </w:tcPr>
          <w:p w14:paraId="56AC284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30,748 </w:t>
            </w:r>
          </w:p>
        </w:tc>
      </w:tr>
      <w:tr w:rsidR="00043B13" w:rsidRPr="00AD7BE2" w14:paraId="3155347D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0937EF44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RAV4 Plug-In Hybrid</w:t>
            </w:r>
          </w:p>
        </w:tc>
        <w:tc>
          <w:tcPr>
            <w:tcW w:w="1600" w:type="dxa"/>
            <w:noWrap/>
            <w:hideMark/>
          </w:tcPr>
          <w:p w14:paraId="41E2B561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12,276 </w:t>
            </w:r>
          </w:p>
        </w:tc>
      </w:tr>
      <w:tr w:rsidR="00043B13" w:rsidRPr="00AD7BE2" w14:paraId="4FCB2C65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2CCB689E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bZ4X BEV</w:t>
            </w:r>
          </w:p>
        </w:tc>
        <w:tc>
          <w:tcPr>
            <w:tcW w:w="1600" w:type="dxa"/>
            <w:noWrap/>
            <w:hideMark/>
          </w:tcPr>
          <w:p w14:paraId="12793AA3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18,724 </w:t>
            </w:r>
          </w:p>
        </w:tc>
      </w:tr>
      <w:tr w:rsidR="00043B13" w:rsidRPr="00AD7BE2" w14:paraId="23983007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40730CD6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Highlander (inc. Hybrid)</w:t>
            </w:r>
          </w:p>
        </w:tc>
        <w:tc>
          <w:tcPr>
            <w:tcW w:w="1600" w:type="dxa"/>
            <w:noWrap/>
            <w:hideMark/>
          </w:tcPr>
          <w:p w14:paraId="18C04809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980 </w:t>
            </w:r>
          </w:p>
        </w:tc>
      </w:tr>
      <w:tr w:rsidR="00043B13" w:rsidRPr="00AD7BE2" w14:paraId="0F00BE8F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20773D35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Highlander Hybrid</w:t>
            </w:r>
          </w:p>
        </w:tc>
        <w:tc>
          <w:tcPr>
            <w:tcW w:w="1600" w:type="dxa"/>
            <w:noWrap/>
            <w:hideMark/>
          </w:tcPr>
          <w:p w14:paraId="1973EAB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813 </w:t>
            </w:r>
          </w:p>
        </w:tc>
      </w:tr>
      <w:tr w:rsidR="00043B13" w:rsidRPr="00AD7BE2" w14:paraId="21AB152B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2A9B3763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Land Cruiser</w:t>
            </w:r>
          </w:p>
        </w:tc>
        <w:tc>
          <w:tcPr>
            <w:tcW w:w="1600" w:type="dxa"/>
            <w:noWrap/>
            <w:hideMark/>
          </w:tcPr>
          <w:p w14:paraId="1FA896BA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9,935 </w:t>
            </w:r>
          </w:p>
        </w:tc>
      </w:tr>
      <w:tr w:rsidR="00043B13" w:rsidRPr="00AD7BE2" w14:paraId="761F2BFC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B57E3EB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Hilux</w:t>
            </w:r>
          </w:p>
        </w:tc>
        <w:tc>
          <w:tcPr>
            <w:tcW w:w="1600" w:type="dxa"/>
            <w:noWrap/>
            <w:hideMark/>
          </w:tcPr>
          <w:p w14:paraId="35CF8B48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25,712 </w:t>
            </w:r>
          </w:p>
        </w:tc>
      </w:tr>
      <w:tr w:rsidR="00043B13" w:rsidRPr="00AD7BE2" w14:paraId="50187AA7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24E752CB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lastRenderedPageBreak/>
              <w:t>PROACE (</w:t>
            </w:r>
            <w:proofErr w:type="spellStart"/>
            <w:r w:rsidRPr="00AD7BE2">
              <w:rPr>
                <w:rFonts w:ascii="Univers Light" w:hAnsi="Univers Light" w:cs="Arial"/>
                <w:color w:val="000000"/>
              </w:rPr>
              <w:t>inc</w:t>
            </w:r>
            <w:proofErr w:type="spellEnd"/>
            <w:r w:rsidRPr="00AD7BE2">
              <w:rPr>
                <w:rFonts w:ascii="Univers Light" w:hAnsi="Univers Light" w:cs="Arial"/>
                <w:color w:val="000000"/>
              </w:rPr>
              <w:t xml:space="preserve"> PROACE BEV)</w:t>
            </w:r>
          </w:p>
        </w:tc>
        <w:tc>
          <w:tcPr>
            <w:tcW w:w="1600" w:type="dxa"/>
            <w:noWrap/>
            <w:hideMark/>
          </w:tcPr>
          <w:p w14:paraId="595FED1E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18,611 </w:t>
            </w:r>
          </w:p>
        </w:tc>
      </w:tr>
      <w:tr w:rsidR="00043B13" w:rsidRPr="00AD7BE2" w14:paraId="22C3646C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562641F1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PROACE BEV (</w:t>
            </w:r>
            <w:proofErr w:type="spellStart"/>
            <w:r w:rsidRPr="00AD7BE2">
              <w:rPr>
                <w:rFonts w:ascii="Univers Light" w:hAnsi="Univers Light" w:cs="Arial"/>
                <w:color w:val="000000"/>
              </w:rPr>
              <w:t>inc</w:t>
            </w:r>
            <w:proofErr w:type="spellEnd"/>
            <w:r w:rsidRPr="00AD7BE2">
              <w:rPr>
                <w:rFonts w:ascii="Univers Light" w:hAnsi="Univers Light" w:cs="Arial"/>
                <w:color w:val="000000"/>
              </w:rPr>
              <w:t xml:space="preserve"> PROACE VERSO BEV)</w:t>
            </w:r>
          </w:p>
        </w:tc>
        <w:tc>
          <w:tcPr>
            <w:tcW w:w="1600" w:type="dxa"/>
            <w:noWrap/>
            <w:hideMark/>
          </w:tcPr>
          <w:p w14:paraId="14BC9C43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3,390 </w:t>
            </w:r>
          </w:p>
        </w:tc>
      </w:tr>
      <w:tr w:rsidR="00043B13" w:rsidRPr="00AD7BE2" w14:paraId="44760615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3CF051E9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PROACE CITY (</w:t>
            </w:r>
            <w:proofErr w:type="spellStart"/>
            <w:r w:rsidRPr="00AD7BE2">
              <w:rPr>
                <w:rFonts w:ascii="Univers Light" w:hAnsi="Univers Light" w:cs="Arial"/>
                <w:color w:val="000000"/>
              </w:rPr>
              <w:t>inc</w:t>
            </w:r>
            <w:proofErr w:type="spellEnd"/>
            <w:r w:rsidRPr="00AD7BE2">
              <w:rPr>
                <w:rFonts w:ascii="Univers Light" w:hAnsi="Univers Light" w:cs="Arial"/>
                <w:color w:val="000000"/>
              </w:rPr>
              <w:t xml:space="preserve"> PROACE CITY BEV)</w:t>
            </w:r>
          </w:p>
        </w:tc>
        <w:tc>
          <w:tcPr>
            <w:tcW w:w="1600" w:type="dxa"/>
            <w:noWrap/>
            <w:hideMark/>
          </w:tcPr>
          <w:p w14:paraId="6A8326D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29,850 </w:t>
            </w:r>
          </w:p>
        </w:tc>
      </w:tr>
      <w:tr w:rsidR="00043B13" w:rsidRPr="00AD7BE2" w14:paraId="3EA122AF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7ED436C1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PROACE CITY BEV (</w:t>
            </w:r>
            <w:proofErr w:type="spellStart"/>
            <w:r w:rsidRPr="00AD7BE2">
              <w:rPr>
                <w:rFonts w:ascii="Univers Light" w:hAnsi="Univers Light" w:cs="Arial"/>
                <w:color w:val="000000"/>
              </w:rPr>
              <w:t>inc</w:t>
            </w:r>
            <w:proofErr w:type="spellEnd"/>
            <w:r w:rsidRPr="00AD7BE2">
              <w:rPr>
                <w:rFonts w:ascii="Univers Light" w:hAnsi="Univers Light" w:cs="Arial"/>
                <w:color w:val="000000"/>
              </w:rPr>
              <w:t xml:space="preserve"> PROACE CITY VERSO BEV</w:t>
            </w:r>
          </w:p>
        </w:tc>
        <w:tc>
          <w:tcPr>
            <w:tcW w:w="1600" w:type="dxa"/>
            <w:noWrap/>
            <w:hideMark/>
          </w:tcPr>
          <w:p w14:paraId="2E45963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4,931</w:t>
            </w:r>
          </w:p>
        </w:tc>
      </w:tr>
      <w:tr w:rsidR="00043B13" w:rsidRPr="00AD7BE2" w14:paraId="10DF35E8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46BC77D4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PROACE MAX (</w:t>
            </w:r>
            <w:proofErr w:type="spellStart"/>
            <w:r w:rsidRPr="00AD7BE2">
              <w:rPr>
                <w:rFonts w:ascii="Univers Light" w:hAnsi="Univers Light" w:cs="Arial"/>
                <w:color w:val="000000"/>
              </w:rPr>
              <w:t>inc</w:t>
            </w:r>
            <w:proofErr w:type="spellEnd"/>
            <w:r w:rsidRPr="00AD7BE2">
              <w:rPr>
                <w:rFonts w:ascii="Univers Light" w:hAnsi="Univers Light" w:cs="Arial"/>
                <w:color w:val="000000"/>
              </w:rPr>
              <w:t xml:space="preserve"> PROACE MAX BEV)</w:t>
            </w:r>
          </w:p>
        </w:tc>
        <w:tc>
          <w:tcPr>
            <w:tcW w:w="1600" w:type="dxa"/>
            <w:noWrap/>
            <w:hideMark/>
          </w:tcPr>
          <w:p w14:paraId="474DDB34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6,276 </w:t>
            </w:r>
          </w:p>
        </w:tc>
      </w:tr>
      <w:tr w:rsidR="00043B13" w:rsidRPr="00AD7BE2" w14:paraId="51B96C22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5E23BADA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PROACE MAX BEV</w:t>
            </w:r>
          </w:p>
        </w:tc>
        <w:tc>
          <w:tcPr>
            <w:tcW w:w="1600" w:type="dxa"/>
            <w:noWrap/>
            <w:hideMark/>
          </w:tcPr>
          <w:p w14:paraId="1BC43888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728</w:t>
            </w:r>
          </w:p>
        </w:tc>
      </w:tr>
      <w:tr w:rsidR="00043B13" w:rsidRPr="00AD7BE2" w14:paraId="0127C9FE" w14:textId="77777777" w:rsidTr="002E6A9D">
        <w:trPr>
          <w:trHeight w:val="300"/>
        </w:trPr>
        <w:tc>
          <w:tcPr>
            <w:tcW w:w="5220" w:type="dxa"/>
            <w:tcBorders>
              <w:bottom w:val="single" w:sz="4" w:space="0" w:color="auto"/>
            </w:tcBorders>
            <w:noWrap/>
            <w:hideMark/>
          </w:tcPr>
          <w:p w14:paraId="51762D11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Other models</w:t>
            </w:r>
          </w:p>
        </w:tc>
        <w:tc>
          <w:tcPr>
            <w:tcW w:w="1600" w:type="dxa"/>
            <w:tcBorders>
              <w:bottom w:val="single" w:sz="4" w:space="0" w:color="auto"/>
            </w:tcBorders>
            <w:noWrap/>
            <w:hideMark/>
          </w:tcPr>
          <w:p w14:paraId="3DABC16A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59</w:t>
            </w:r>
          </w:p>
        </w:tc>
      </w:tr>
      <w:tr w:rsidR="00043B13" w:rsidRPr="00AD7BE2" w14:paraId="2A00D450" w14:textId="77777777" w:rsidTr="002E6A9D">
        <w:trPr>
          <w:trHeight w:val="290"/>
        </w:trPr>
        <w:tc>
          <w:tcPr>
            <w:tcW w:w="52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E7CB783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</w:p>
        </w:tc>
        <w:tc>
          <w:tcPr>
            <w:tcW w:w="1600" w:type="dxa"/>
            <w:tcBorders>
              <w:left w:val="nil"/>
              <w:bottom w:val="nil"/>
              <w:right w:val="nil"/>
            </w:tcBorders>
            <w:noWrap/>
            <w:hideMark/>
          </w:tcPr>
          <w:p w14:paraId="41991D2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</w:p>
        </w:tc>
      </w:tr>
      <w:tr w:rsidR="00043B13" w:rsidRPr="00AD7BE2" w14:paraId="6CD6F192" w14:textId="77777777" w:rsidTr="002E6A9D">
        <w:trPr>
          <w:trHeight w:val="313"/>
        </w:trPr>
        <w:tc>
          <w:tcPr>
            <w:tcW w:w="5220" w:type="dxa"/>
            <w:tcBorders>
              <w:top w:val="nil"/>
              <w:left w:val="nil"/>
              <w:right w:val="nil"/>
            </w:tcBorders>
            <w:noWrap/>
            <w:hideMark/>
          </w:tcPr>
          <w:p w14:paraId="7CDDC4CB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noWrap/>
            <w:hideMark/>
          </w:tcPr>
          <w:p w14:paraId="62D3A7B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</w:p>
        </w:tc>
      </w:tr>
      <w:tr w:rsidR="00043B13" w:rsidRPr="00AD7BE2" w14:paraId="68FE3767" w14:textId="77777777" w:rsidTr="002E6A9D">
        <w:trPr>
          <w:trHeight w:val="330"/>
        </w:trPr>
        <w:tc>
          <w:tcPr>
            <w:tcW w:w="5220" w:type="dxa"/>
            <w:hideMark/>
          </w:tcPr>
          <w:p w14:paraId="0CFE6E2B" w14:textId="77777777" w:rsidR="00043B13" w:rsidRPr="00AD7BE2" w:rsidRDefault="00043B13" w:rsidP="002E6A9D">
            <w:pPr>
              <w:rPr>
                <w:rFonts w:ascii="Univers Light" w:hAnsi="Univers Light" w:cs="Arial"/>
                <w:b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/>
                <w:bCs/>
                <w:color w:val="000000"/>
              </w:rPr>
              <w:t>LEXUS</w:t>
            </w:r>
          </w:p>
        </w:tc>
        <w:tc>
          <w:tcPr>
            <w:tcW w:w="1600" w:type="dxa"/>
            <w:noWrap/>
            <w:hideMark/>
          </w:tcPr>
          <w:p w14:paraId="17D5327A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b/>
                <w:bCs/>
                <w:color w:val="000000"/>
              </w:rPr>
            </w:pPr>
            <w:r w:rsidRPr="00AD7BE2">
              <w:rPr>
                <w:rFonts w:ascii="Univers Light" w:hAnsi="Univers Light" w:cs="Arial"/>
                <w:b/>
                <w:bCs/>
                <w:color w:val="000000"/>
              </w:rPr>
              <w:t xml:space="preserve">          44,213 </w:t>
            </w:r>
          </w:p>
        </w:tc>
      </w:tr>
      <w:tr w:rsidR="00043B13" w:rsidRPr="00AD7BE2" w14:paraId="2EDCF83C" w14:textId="77777777" w:rsidTr="002E6A9D">
        <w:trPr>
          <w:trHeight w:val="390"/>
        </w:trPr>
        <w:tc>
          <w:tcPr>
            <w:tcW w:w="5220" w:type="dxa"/>
            <w:hideMark/>
          </w:tcPr>
          <w:p w14:paraId="7BA05663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IS (inc. IS Hybrid)</w:t>
            </w:r>
          </w:p>
        </w:tc>
        <w:tc>
          <w:tcPr>
            <w:tcW w:w="1600" w:type="dxa"/>
            <w:noWrap/>
            <w:hideMark/>
          </w:tcPr>
          <w:p w14:paraId="511F0A5A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22 </w:t>
            </w:r>
          </w:p>
        </w:tc>
      </w:tr>
      <w:tr w:rsidR="00043B13" w:rsidRPr="00AD7BE2" w14:paraId="1A62DD8B" w14:textId="77777777" w:rsidTr="002E6A9D">
        <w:trPr>
          <w:trHeight w:val="300"/>
        </w:trPr>
        <w:tc>
          <w:tcPr>
            <w:tcW w:w="5220" w:type="dxa"/>
            <w:hideMark/>
          </w:tcPr>
          <w:p w14:paraId="6E2BF1F5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ES (inc. ES Hybrid)</w:t>
            </w:r>
          </w:p>
        </w:tc>
        <w:tc>
          <w:tcPr>
            <w:tcW w:w="1600" w:type="dxa"/>
            <w:noWrap/>
            <w:hideMark/>
          </w:tcPr>
          <w:p w14:paraId="26EE2DE1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2,144 </w:t>
            </w:r>
          </w:p>
        </w:tc>
      </w:tr>
      <w:tr w:rsidR="00043B13" w:rsidRPr="00AD7BE2" w14:paraId="2B7CED36" w14:textId="77777777" w:rsidTr="002E6A9D">
        <w:trPr>
          <w:trHeight w:val="300"/>
        </w:trPr>
        <w:tc>
          <w:tcPr>
            <w:tcW w:w="5220" w:type="dxa"/>
            <w:hideMark/>
          </w:tcPr>
          <w:p w14:paraId="5DD9D7F0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ES Hybrid</w:t>
            </w:r>
          </w:p>
        </w:tc>
        <w:tc>
          <w:tcPr>
            <w:tcW w:w="1600" w:type="dxa"/>
            <w:noWrap/>
            <w:hideMark/>
          </w:tcPr>
          <w:p w14:paraId="093E061B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2,108 </w:t>
            </w:r>
          </w:p>
        </w:tc>
      </w:tr>
      <w:tr w:rsidR="00043B13" w:rsidRPr="00AD7BE2" w14:paraId="44DD95D3" w14:textId="77777777" w:rsidTr="002E6A9D">
        <w:trPr>
          <w:trHeight w:val="300"/>
        </w:trPr>
        <w:tc>
          <w:tcPr>
            <w:tcW w:w="5220" w:type="dxa"/>
            <w:hideMark/>
          </w:tcPr>
          <w:p w14:paraId="72A4FB51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LS (inc. LS Hybrid)</w:t>
            </w:r>
          </w:p>
        </w:tc>
        <w:tc>
          <w:tcPr>
            <w:tcW w:w="1600" w:type="dxa"/>
            <w:noWrap/>
            <w:hideMark/>
          </w:tcPr>
          <w:p w14:paraId="3E4A564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43 </w:t>
            </w:r>
          </w:p>
        </w:tc>
      </w:tr>
      <w:tr w:rsidR="00043B13" w:rsidRPr="00AD7BE2" w14:paraId="63A9C438" w14:textId="77777777" w:rsidTr="002E6A9D">
        <w:trPr>
          <w:trHeight w:val="300"/>
        </w:trPr>
        <w:tc>
          <w:tcPr>
            <w:tcW w:w="5220" w:type="dxa"/>
            <w:hideMark/>
          </w:tcPr>
          <w:p w14:paraId="03C98EEE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LS Hybrid</w:t>
            </w:r>
          </w:p>
        </w:tc>
        <w:tc>
          <w:tcPr>
            <w:tcW w:w="1600" w:type="dxa"/>
            <w:noWrap/>
            <w:hideMark/>
          </w:tcPr>
          <w:p w14:paraId="667CFAAE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43 </w:t>
            </w:r>
          </w:p>
        </w:tc>
      </w:tr>
      <w:tr w:rsidR="00043B13" w:rsidRPr="00AD7BE2" w14:paraId="5D08BCD9" w14:textId="77777777" w:rsidTr="002E6A9D">
        <w:trPr>
          <w:trHeight w:val="300"/>
        </w:trPr>
        <w:tc>
          <w:tcPr>
            <w:tcW w:w="5220" w:type="dxa"/>
            <w:hideMark/>
          </w:tcPr>
          <w:p w14:paraId="02D97E7A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NX (inc. NX Hybrid &amp; NX Plug-In Hybrid)</w:t>
            </w:r>
          </w:p>
        </w:tc>
        <w:tc>
          <w:tcPr>
            <w:tcW w:w="1600" w:type="dxa"/>
            <w:noWrap/>
            <w:hideMark/>
          </w:tcPr>
          <w:p w14:paraId="6CD5B189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13,607 </w:t>
            </w:r>
          </w:p>
        </w:tc>
      </w:tr>
      <w:tr w:rsidR="00043B13" w:rsidRPr="00AD7BE2" w14:paraId="5B6B079B" w14:textId="77777777" w:rsidTr="002E6A9D">
        <w:trPr>
          <w:trHeight w:val="300"/>
        </w:trPr>
        <w:tc>
          <w:tcPr>
            <w:tcW w:w="5220" w:type="dxa"/>
            <w:hideMark/>
          </w:tcPr>
          <w:p w14:paraId="3341A6C7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NX Hybrid</w:t>
            </w:r>
          </w:p>
        </w:tc>
        <w:tc>
          <w:tcPr>
            <w:tcW w:w="1600" w:type="dxa"/>
            <w:noWrap/>
            <w:hideMark/>
          </w:tcPr>
          <w:p w14:paraId="78A7E0E1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6,271 </w:t>
            </w:r>
          </w:p>
        </w:tc>
      </w:tr>
      <w:tr w:rsidR="00043B13" w:rsidRPr="00AD7BE2" w14:paraId="70E618FE" w14:textId="77777777" w:rsidTr="002E6A9D">
        <w:trPr>
          <w:trHeight w:val="340"/>
        </w:trPr>
        <w:tc>
          <w:tcPr>
            <w:tcW w:w="5220" w:type="dxa"/>
            <w:noWrap/>
            <w:hideMark/>
          </w:tcPr>
          <w:p w14:paraId="340FA67E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NX Plug-In Hybrid</w:t>
            </w:r>
          </w:p>
        </w:tc>
        <w:tc>
          <w:tcPr>
            <w:tcW w:w="1600" w:type="dxa"/>
            <w:noWrap/>
            <w:hideMark/>
          </w:tcPr>
          <w:p w14:paraId="5772F9C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7,198 </w:t>
            </w:r>
          </w:p>
        </w:tc>
      </w:tr>
      <w:tr w:rsidR="00043B13" w:rsidRPr="00AD7BE2" w14:paraId="11B18FC3" w14:textId="77777777" w:rsidTr="002E6A9D">
        <w:trPr>
          <w:trHeight w:val="300"/>
        </w:trPr>
        <w:tc>
          <w:tcPr>
            <w:tcW w:w="5220" w:type="dxa"/>
            <w:hideMark/>
          </w:tcPr>
          <w:p w14:paraId="4659BB37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UX (inc. UX Hybrid &amp; Plug-In Hybrid)</w:t>
            </w:r>
          </w:p>
        </w:tc>
        <w:tc>
          <w:tcPr>
            <w:tcW w:w="1600" w:type="dxa"/>
            <w:noWrap/>
            <w:hideMark/>
          </w:tcPr>
          <w:p w14:paraId="7B6FF908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4,703 </w:t>
            </w:r>
          </w:p>
        </w:tc>
      </w:tr>
      <w:tr w:rsidR="00043B13" w:rsidRPr="00AD7BE2" w14:paraId="05BA6608" w14:textId="77777777" w:rsidTr="002E6A9D">
        <w:trPr>
          <w:trHeight w:val="300"/>
        </w:trPr>
        <w:tc>
          <w:tcPr>
            <w:tcW w:w="5220" w:type="dxa"/>
            <w:hideMark/>
          </w:tcPr>
          <w:p w14:paraId="63E4D606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UX Hybrid</w:t>
            </w:r>
          </w:p>
        </w:tc>
        <w:tc>
          <w:tcPr>
            <w:tcW w:w="1600" w:type="dxa"/>
            <w:noWrap/>
            <w:hideMark/>
          </w:tcPr>
          <w:p w14:paraId="5CF38822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3,750 </w:t>
            </w:r>
          </w:p>
        </w:tc>
      </w:tr>
      <w:tr w:rsidR="00043B13" w:rsidRPr="00AD7BE2" w14:paraId="34C3C698" w14:textId="77777777" w:rsidTr="002E6A9D">
        <w:trPr>
          <w:trHeight w:val="300"/>
        </w:trPr>
        <w:tc>
          <w:tcPr>
            <w:tcW w:w="5220" w:type="dxa"/>
            <w:hideMark/>
          </w:tcPr>
          <w:p w14:paraId="5AE9070A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UX BEV</w:t>
            </w:r>
          </w:p>
        </w:tc>
        <w:tc>
          <w:tcPr>
            <w:tcW w:w="1600" w:type="dxa"/>
            <w:noWrap/>
            <w:hideMark/>
          </w:tcPr>
          <w:p w14:paraId="38BFE512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953 </w:t>
            </w:r>
          </w:p>
        </w:tc>
      </w:tr>
      <w:tr w:rsidR="00043B13" w:rsidRPr="00AD7BE2" w14:paraId="02913F70" w14:textId="77777777" w:rsidTr="002E6A9D">
        <w:trPr>
          <w:trHeight w:val="300"/>
        </w:trPr>
        <w:tc>
          <w:tcPr>
            <w:tcW w:w="5220" w:type="dxa"/>
            <w:hideMark/>
          </w:tcPr>
          <w:p w14:paraId="55A69401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RX (inc. RX Hybrid &amp; Plug-In Hybrid)</w:t>
            </w:r>
          </w:p>
        </w:tc>
        <w:tc>
          <w:tcPr>
            <w:tcW w:w="1600" w:type="dxa"/>
            <w:noWrap/>
            <w:hideMark/>
          </w:tcPr>
          <w:p w14:paraId="7288BB95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4,229 </w:t>
            </w:r>
          </w:p>
        </w:tc>
      </w:tr>
      <w:tr w:rsidR="00043B13" w:rsidRPr="00AD7BE2" w14:paraId="1D732A9D" w14:textId="77777777" w:rsidTr="002E6A9D">
        <w:trPr>
          <w:trHeight w:val="300"/>
        </w:trPr>
        <w:tc>
          <w:tcPr>
            <w:tcW w:w="5220" w:type="dxa"/>
            <w:hideMark/>
          </w:tcPr>
          <w:p w14:paraId="193B6C5A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RX Hybrid</w:t>
            </w:r>
          </w:p>
        </w:tc>
        <w:tc>
          <w:tcPr>
            <w:tcW w:w="1600" w:type="dxa"/>
            <w:noWrap/>
            <w:hideMark/>
          </w:tcPr>
          <w:p w14:paraId="17B8892C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1,686 </w:t>
            </w:r>
          </w:p>
        </w:tc>
      </w:tr>
      <w:tr w:rsidR="00043B13" w:rsidRPr="00AD7BE2" w14:paraId="669414AB" w14:textId="77777777" w:rsidTr="002E6A9D">
        <w:trPr>
          <w:trHeight w:val="300"/>
        </w:trPr>
        <w:tc>
          <w:tcPr>
            <w:tcW w:w="5220" w:type="dxa"/>
            <w:hideMark/>
          </w:tcPr>
          <w:p w14:paraId="66368367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RX Plug-In Hybrid</w:t>
            </w:r>
          </w:p>
        </w:tc>
        <w:tc>
          <w:tcPr>
            <w:tcW w:w="1600" w:type="dxa"/>
            <w:noWrap/>
            <w:hideMark/>
          </w:tcPr>
          <w:p w14:paraId="545BF35D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1,993 </w:t>
            </w:r>
          </w:p>
        </w:tc>
      </w:tr>
      <w:tr w:rsidR="00043B13" w:rsidRPr="00AD7BE2" w14:paraId="6A0779AC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59E9D4D0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LBX Hybrid</w:t>
            </w:r>
          </w:p>
        </w:tc>
        <w:tc>
          <w:tcPr>
            <w:tcW w:w="1600" w:type="dxa"/>
            <w:noWrap/>
            <w:hideMark/>
          </w:tcPr>
          <w:p w14:paraId="7A96109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14,757 </w:t>
            </w:r>
          </w:p>
        </w:tc>
      </w:tr>
      <w:tr w:rsidR="00043B13" w:rsidRPr="00AD7BE2" w14:paraId="73D803FD" w14:textId="77777777" w:rsidTr="002E6A9D">
        <w:trPr>
          <w:trHeight w:val="300"/>
        </w:trPr>
        <w:tc>
          <w:tcPr>
            <w:tcW w:w="5220" w:type="dxa"/>
            <w:hideMark/>
          </w:tcPr>
          <w:p w14:paraId="3BD3AF66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RZ BEV</w:t>
            </w:r>
          </w:p>
        </w:tc>
        <w:tc>
          <w:tcPr>
            <w:tcW w:w="1600" w:type="dxa"/>
            <w:noWrap/>
            <w:hideMark/>
          </w:tcPr>
          <w:p w14:paraId="42FCB5D2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2,521 </w:t>
            </w:r>
          </w:p>
        </w:tc>
      </w:tr>
      <w:tr w:rsidR="00043B13" w:rsidRPr="00AD7BE2" w14:paraId="1E531A4A" w14:textId="77777777" w:rsidTr="002E6A9D">
        <w:trPr>
          <w:trHeight w:val="300"/>
        </w:trPr>
        <w:tc>
          <w:tcPr>
            <w:tcW w:w="5220" w:type="dxa"/>
            <w:noWrap/>
            <w:hideMark/>
          </w:tcPr>
          <w:p w14:paraId="411E04C9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LM Hybrid</w:t>
            </w:r>
          </w:p>
        </w:tc>
        <w:tc>
          <w:tcPr>
            <w:tcW w:w="1600" w:type="dxa"/>
            <w:noWrap/>
            <w:hideMark/>
          </w:tcPr>
          <w:p w14:paraId="37AA60DF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543 </w:t>
            </w:r>
          </w:p>
        </w:tc>
      </w:tr>
      <w:tr w:rsidR="00043B13" w:rsidRPr="00AD7BE2" w14:paraId="293D1745" w14:textId="77777777" w:rsidTr="002E6A9D">
        <w:trPr>
          <w:trHeight w:val="300"/>
        </w:trPr>
        <w:tc>
          <w:tcPr>
            <w:tcW w:w="5220" w:type="dxa"/>
            <w:hideMark/>
          </w:tcPr>
          <w:p w14:paraId="75244319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RC (inc. RC Hybrid)</w:t>
            </w:r>
          </w:p>
        </w:tc>
        <w:tc>
          <w:tcPr>
            <w:tcW w:w="1600" w:type="dxa"/>
            <w:noWrap/>
            <w:hideMark/>
          </w:tcPr>
          <w:p w14:paraId="0B2F1B75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  1 </w:t>
            </w:r>
          </w:p>
        </w:tc>
      </w:tr>
      <w:tr w:rsidR="00043B13" w:rsidRPr="00AD7BE2" w14:paraId="42B6EBC2" w14:textId="77777777" w:rsidTr="002E6A9D">
        <w:trPr>
          <w:trHeight w:val="300"/>
        </w:trPr>
        <w:tc>
          <w:tcPr>
            <w:tcW w:w="5220" w:type="dxa"/>
            <w:hideMark/>
          </w:tcPr>
          <w:p w14:paraId="27B27BA6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LC (inc. LC Hybrid)</w:t>
            </w:r>
          </w:p>
        </w:tc>
        <w:tc>
          <w:tcPr>
            <w:tcW w:w="1600" w:type="dxa"/>
            <w:noWrap/>
            <w:hideMark/>
          </w:tcPr>
          <w:p w14:paraId="053E5105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  4 </w:t>
            </w:r>
          </w:p>
        </w:tc>
      </w:tr>
      <w:tr w:rsidR="00043B13" w:rsidRPr="00AD7BE2" w14:paraId="5D67243D" w14:textId="77777777" w:rsidTr="002E6A9D">
        <w:trPr>
          <w:trHeight w:val="300"/>
        </w:trPr>
        <w:tc>
          <w:tcPr>
            <w:tcW w:w="5220" w:type="dxa"/>
            <w:hideMark/>
          </w:tcPr>
          <w:p w14:paraId="7E7F3B21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LC Hybrid</w:t>
            </w:r>
          </w:p>
        </w:tc>
        <w:tc>
          <w:tcPr>
            <w:tcW w:w="1600" w:type="dxa"/>
            <w:noWrap/>
            <w:hideMark/>
          </w:tcPr>
          <w:p w14:paraId="720C500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    2 </w:t>
            </w:r>
          </w:p>
        </w:tc>
      </w:tr>
      <w:tr w:rsidR="00043B13" w:rsidRPr="00AD7BE2" w14:paraId="1528C180" w14:textId="77777777" w:rsidTr="002E6A9D">
        <w:trPr>
          <w:trHeight w:val="300"/>
        </w:trPr>
        <w:tc>
          <w:tcPr>
            <w:tcW w:w="5220" w:type="dxa"/>
            <w:hideMark/>
          </w:tcPr>
          <w:p w14:paraId="58E61033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GX</w:t>
            </w:r>
          </w:p>
        </w:tc>
        <w:tc>
          <w:tcPr>
            <w:tcW w:w="1600" w:type="dxa"/>
            <w:noWrap/>
            <w:hideMark/>
          </w:tcPr>
          <w:p w14:paraId="0D085EC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   406 </w:t>
            </w:r>
          </w:p>
        </w:tc>
      </w:tr>
      <w:tr w:rsidR="00043B13" w:rsidRPr="00AD7BE2" w14:paraId="11FC5941" w14:textId="77777777" w:rsidTr="002E6A9D">
        <w:trPr>
          <w:trHeight w:val="300"/>
        </w:trPr>
        <w:tc>
          <w:tcPr>
            <w:tcW w:w="5220" w:type="dxa"/>
            <w:hideMark/>
          </w:tcPr>
          <w:p w14:paraId="579410BC" w14:textId="77777777" w:rsidR="00043B13" w:rsidRPr="00AD7BE2" w:rsidRDefault="00043B13" w:rsidP="002E6A9D">
            <w:pPr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>LX</w:t>
            </w:r>
          </w:p>
        </w:tc>
        <w:tc>
          <w:tcPr>
            <w:tcW w:w="1600" w:type="dxa"/>
            <w:noWrap/>
            <w:hideMark/>
          </w:tcPr>
          <w:p w14:paraId="6652CFD7" w14:textId="77777777" w:rsidR="00043B13" w:rsidRPr="00AD7BE2" w:rsidRDefault="00043B13" w:rsidP="002E6A9D">
            <w:pPr>
              <w:jc w:val="right"/>
              <w:rPr>
                <w:rFonts w:ascii="Univers Light" w:hAnsi="Univers Light" w:cs="Arial"/>
                <w:color w:val="000000"/>
              </w:rPr>
            </w:pPr>
            <w:r w:rsidRPr="00AD7BE2">
              <w:rPr>
                <w:rFonts w:ascii="Univers Light" w:hAnsi="Univers Light" w:cs="Arial"/>
                <w:color w:val="000000"/>
              </w:rPr>
              <w:t xml:space="preserve">               1,233 </w:t>
            </w:r>
          </w:p>
        </w:tc>
      </w:tr>
    </w:tbl>
    <w:p w14:paraId="18F8C68B" w14:textId="77777777" w:rsidR="00043B13" w:rsidRDefault="00043B13" w:rsidP="00043B13">
      <w:pPr>
        <w:rPr>
          <w:rFonts w:ascii="Univers Light" w:hAnsi="Univers Light" w:cs="Arial"/>
          <w:color w:val="000000"/>
        </w:rPr>
      </w:pPr>
    </w:p>
    <w:p w14:paraId="23436E78" w14:textId="77777777" w:rsidR="00043B13" w:rsidRPr="00043B13" w:rsidRDefault="00043B13" w:rsidP="00043B13">
      <w:pPr>
        <w:pStyle w:val="Telobesedila"/>
        <w:spacing w:line="283" w:lineRule="exact"/>
        <w:ind w:right="165"/>
        <w:rPr>
          <w:color w:val="393644"/>
          <w:sz w:val="18"/>
          <w:szCs w:val="18"/>
          <w:lang w:val="sl-SI"/>
        </w:rPr>
      </w:pPr>
      <w:r w:rsidRPr="00043B13">
        <w:rPr>
          <w:color w:val="393644"/>
          <w:sz w:val="18"/>
          <w:szCs w:val="18"/>
          <w:lang w:val="sl-SI"/>
        </w:rPr>
        <w:t>(1) Evropska prodaja brez Rusije.</w:t>
      </w:r>
    </w:p>
    <w:p w14:paraId="6CF1AE95" w14:textId="77777777" w:rsidR="00043B13" w:rsidRPr="00043B13" w:rsidRDefault="00043B13" w:rsidP="00043B13">
      <w:pPr>
        <w:pStyle w:val="Telobesedila"/>
        <w:spacing w:line="283" w:lineRule="exact"/>
        <w:ind w:right="165"/>
        <w:rPr>
          <w:color w:val="393644"/>
          <w:sz w:val="18"/>
          <w:szCs w:val="18"/>
          <w:lang w:val="sl-SI"/>
        </w:rPr>
      </w:pPr>
      <w:r w:rsidRPr="00043B13">
        <w:rPr>
          <w:color w:val="393644"/>
          <w:sz w:val="18"/>
          <w:szCs w:val="18"/>
          <w:lang w:val="sl-SI"/>
        </w:rPr>
        <w:t xml:space="preserve">(2) Toyota Motor </w:t>
      </w:r>
      <w:proofErr w:type="spellStart"/>
      <w:r w:rsidRPr="00043B13">
        <w:rPr>
          <w:color w:val="393644"/>
          <w:sz w:val="18"/>
          <w:szCs w:val="18"/>
          <w:lang w:val="sl-SI"/>
        </w:rPr>
        <w:t>Europe</w:t>
      </w:r>
      <w:proofErr w:type="spellEnd"/>
      <w:r w:rsidRPr="00043B13">
        <w:rPr>
          <w:color w:val="393644"/>
          <w:sz w:val="18"/>
          <w:szCs w:val="18"/>
          <w:lang w:val="sl-SI"/>
        </w:rPr>
        <w:t xml:space="preserve"> je odgovorna za vse države Zahodne, Srednje in Vzhodne Evrope, vključno s Turčijo, Izraelom ter nekaterimi srednjeazijskimi trgi (Armenija, Azerbajdžan, Gruzija in Kazahstan). Opomba: TME je leta 2022 prekinila prodajo v Rusiji.</w:t>
      </w:r>
    </w:p>
    <w:p w14:paraId="0EC384CA" w14:textId="77777777" w:rsidR="00043B13" w:rsidRPr="00043B13" w:rsidRDefault="00043B13" w:rsidP="00043B13">
      <w:pPr>
        <w:pStyle w:val="Telobesedila"/>
        <w:spacing w:line="283" w:lineRule="exact"/>
        <w:ind w:right="165"/>
        <w:rPr>
          <w:color w:val="393644"/>
          <w:sz w:val="18"/>
          <w:szCs w:val="18"/>
          <w:lang w:val="sl-SI"/>
        </w:rPr>
      </w:pPr>
    </w:p>
    <w:p w14:paraId="7DC9FA31" w14:textId="77777777" w:rsidR="00043B13" w:rsidRPr="00043B13" w:rsidRDefault="00043B13" w:rsidP="00043B13">
      <w:pPr>
        <w:pStyle w:val="Telobesedila"/>
        <w:spacing w:line="283" w:lineRule="exact"/>
        <w:ind w:right="165"/>
        <w:rPr>
          <w:color w:val="393644"/>
          <w:sz w:val="18"/>
          <w:szCs w:val="18"/>
          <w:lang w:val="sl-SI"/>
        </w:rPr>
      </w:pPr>
      <w:r w:rsidRPr="00043B13">
        <w:rPr>
          <w:color w:val="393644"/>
          <w:sz w:val="18"/>
          <w:szCs w:val="18"/>
          <w:lang w:val="sl-SI"/>
        </w:rPr>
        <w:t>Vzhodna Evropa vključuje Kazahstan, Kavkaz, Ukrajino, Turčijo in Izrael.</w:t>
      </w:r>
    </w:p>
    <w:p w14:paraId="399FE7D3" w14:textId="313CF6A9" w:rsidR="00377CD5" w:rsidRPr="00AB2929" w:rsidRDefault="00377CD5" w:rsidP="00043B13">
      <w:pPr>
        <w:pStyle w:val="Telobesedila"/>
        <w:spacing w:line="283" w:lineRule="exact"/>
        <w:ind w:right="165"/>
        <w:rPr>
          <w:color w:val="393644"/>
          <w:lang w:val="sl-SI"/>
        </w:rPr>
      </w:pPr>
    </w:p>
    <w:sectPr w:rsidR="00377CD5" w:rsidRPr="00AB2929" w:rsidSect="001A3D39">
      <w:headerReference w:type="default" r:id="rId11"/>
      <w:footerReference w:type="default" r:id="rId12"/>
      <w:pgSz w:w="11910" w:h="16840"/>
      <w:pgMar w:top="4700" w:right="1560" w:bottom="1843" w:left="1680" w:header="3044" w:footer="8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B70B46" w14:textId="77777777" w:rsidR="00B26B82" w:rsidRDefault="00B26B82">
      <w:r>
        <w:separator/>
      </w:r>
    </w:p>
  </w:endnote>
  <w:endnote w:type="continuationSeparator" w:id="0">
    <w:p w14:paraId="34D312E1" w14:textId="77777777" w:rsidR="00B26B82" w:rsidRDefault="00B26B82">
      <w:r>
        <w:continuationSeparator/>
      </w:r>
    </w:p>
  </w:endnote>
  <w:endnote w:type="continuationNotice" w:id="1">
    <w:p w14:paraId="20185421" w14:textId="77777777" w:rsidR="00B26B82" w:rsidRDefault="00B26B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ven Pro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oyotaType-Book">
    <w:altName w:val="Cambria"/>
    <w:panose1 w:val="00000000000000000000"/>
    <w:charset w:val="00"/>
    <w:family w:val="roman"/>
    <w:notTrueType/>
    <w:pitch w:val="variable"/>
  </w:font>
  <w:font w:name="ToyotaType-Semibold">
    <w:altName w:val="Calibri"/>
    <w:charset w:val="00"/>
    <w:family w:val="swiss"/>
    <w:pitch w:val="variable"/>
    <w:sig w:usb0="A00002FF" w:usb1="10000000" w:usb2="00000008" w:usb3="00000000" w:csb0="0000019F" w:csb1="00000000"/>
  </w:font>
  <w:font w:name="UNIVERSS-CONDENSED">
    <w:panose1 w:val="00000000000000000000"/>
    <w:charset w:val="4D"/>
    <w:family w:val="auto"/>
    <w:notTrueType/>
    <w:pitch w:val="variable"/>
    <w:sig w:usb0="8000002F" w:usb1="40000048" w:usb2="00000000" w:usb3="00000000" w:csb0="00000001" w:csb1="00000000"/>
  </w:font>
  <w:font w:name="Times New Roman (Hoofdtekst CS)">
    <w:altName w:val="Times New Roman"/>
    <w:charset w:val="00"/>
    <w:family w:val="roman"/>
    <w:pitch w:val="default"/>
  </w:font>
  <w:font w:name="Allumi Pro Light">
    <w:altName w:val="Calibri"/>
    <w:panose1 w:val="00000000000000000000"/>
    <w:charset w:val="4D"/>
    <w:family w:val="swiss"/>
    <w:notTrueType/>
    <w:pitch w:val="variable"/>
    <w:sig w:usb0="A00000EF" w:usb1="5000E0EB" w:usb2="00000000" w:usb3="00000000" w:csb0="00000093" w:csb1="00000000"/>
  </w:font>
  <w:font w:name="Univers Light">
    <w:altName w:val="Arial"/>
    <w:charset w:val="00"/>
    <w:family w:val="swiss"/>
    <w:pitch w:val="variable"/>
    <w:sig w:usb0="00000001" w:usb1="00000000" w:usb2="00000000" w:usb3="00000000" w:csb0="0000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1AC8E" w14:textId="05CA6D64" w:rsidR="00F02158" w:rsidRDefault="006D1B18">
    <w:pPr>
      <w:pStyle w:val="Telobesedila"/>
      <w:spacing w:line="14" w:lineRule="auto"/>
    </w:pPr>
    <w:r>
      <w:rPr>
        <w:noProof/>
        <w:lang w:val="sl-SI" w:eastAsia="sl-SI" w:bidi="ar-SA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41D33B2B" wp14:editId="66FDC9D3">
              <wp:simplePos x="0" y="0"/>
              <wp:positionH relativeFrom="page">
                <wp:posOffset>1264920</wp:posOffset>
              </wp:positionH>
              <wp:positionV relativeFrom="page">
                <wp:posOffset>9944100</wp:posOffset>
              </wp:positionV>
              <wp:extent cx="1729740" cy="403860"/>
              <wp:effectExtent l="0" t="0" r="3810" b="1524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729740" cy="403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E45CD6" w14:textId="1C2AA18E" w:rsidR="006D1B18" w:rsidRDefault="00E86BCE" w:rsidP="00E86BCE">
                          <w:pPr>
                            <w:pStyle w:val="Telobesedila"/>
                            <w:spacing w:line="283" w:lineRule="exact"/>
                          </w:pPr>
                          <w:r>
                            <w:t>www.toyota-europe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D33B2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99.6pt;margin-top:783pt;width:136.2pt;height:31.8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" filled="f" stroked="f">
              <v:path arrowok="t"/>
              <v:textbox inset="0,0,0,0">
                <w:txbxContent>
                  <w:p w14:paraId="5AE45CD6" w14:textId="1C2AA18E" w:rsidR="006D1B18" w:rsidRDefault="00E86BCE" w:rsidP="00E86BCE">
                    <w:pPr>
                      <w:pStyle w:val="BodyText"/>
                      <w:spacing w:line="283" w:lineRule="exact"/>
                    </w:pPr>
                    <w:r>
                      <w:t>www.toyota-europe.c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AE073" w14:textId="77777777" w:rsidR="00B26B82" w:rsidRDefault="00B26B82">
      <w:r>
        <w:separator/>
      </w:r>
    </w:p>
  </w:footnote>
  <w:footnote w:type="continuationSeparator" w:id="0">
    <w:p w14:paraId="6B487620" w14:textId="77777777" w:rsidR="00B26B82" w:rsidRDefault="00B26B82">
      <w:r>
        <w:continuationSeparator/>
      </w:r>
    </w:p>
  </w:footnote>
  <w:footnote w:type="continuationNotice" w:id="1">
    <w:p w14:paraId="59270301" w14:textId="77777777" w:rsidR="00B26B82" w:rsidRDefault="00B26B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4B9DC" w14:textId="77777777" w:rsidR="00F02158" w:rsidRDefault="00A813F2">
    <w:pPr>
      <w:pStyle w:val="Telobesedila"/>
      <w:spacing w:line="14" w:lineRule="auto"/>
    </w:pPr>
    <w:r>
      <w:rPr>
        <w:noProof/>
        <w:lang w:val="sl-SI" w:eastAsia="sl-SI"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6CAE2B5" wp14:editId="1FEAD9CB">
              <wp:simplePos x="0" y="0"/>
              <wp:positionH relativeFrom="page">
                <wp:posOffset>1260764</wp:posOffset>
              </wp:positionH>
              <wp:positionV relativeFrom="page">
                <wp:posOffset>1918855</wp:posOffset>
              </wp:positionV>
              <wp:extent cx="2680854" cy="1087120"/>
              <wp:effectExtent l="0" t="0" r="5715" b="1778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80854" cy="1087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7A6A67" w14:textId="0A6D714F" w:rsidR="00F02158" w:rsidRDefault="00892274">
                          <w:pPr>
                            <w:spacing w:before="11" w:line="283" w:lineRule="exact"/>
                            <w:ind w:left="25"/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  <w:t>Sporo</w:t>
                          </w:r>
                          <w:r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  <w:t>č</w:t>
                          </w:r>
                          <w:r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  <w:t>ilo</w:t>
                          </w:r>
                          <w:proofErr w:type="spellEnd"/>
                          <w:r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  <w:t xml:space="preserve"> za </w:t>
                          </w:r>
                          <w:proofErr w:type="spellStart"/>
                          <w:r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  <w:t>javnost</w:t>
                          </w:r>
                          <w:proofErr w:type="spellEnd"/>
                        </w:p>
                        <w:p w14:paraId="7EA0E203" w14:textId="77777777" w:rsidR="00C00069" w:rsidRDefault="00C00069">
                          <w:pPr>
                            <w:spacing w:before="11" w:line="283" w:lineRule="exact"/>
                            <w:ind w:left="25"/>
                            <w:rPr>
                              <w:rFonts w:ascii="ToyotaType-Semibold"/>
                              <w:b/>
                              <w:color w:val="393644"/>
                              <w:sz w:val="24"/>
                              <w:szCs w:val="24"/>
                            </w:rPr>
                          </w:pPr>
                        </w:p>
                        <w:p w14:paraId="06C95CF9" w14:textId="79556C76" w:rsidR="00C00069" w:rsidRPr="00C00069" w:rsidRDefault="00892274">
                          <w:pPr>
                            <w:spacing w:before="11" w:line="283" w:lineRule="exact"/>
                            <w:ind w:left="25"/>
                            <w:rPr>
                              <w:rFonts w:ascii="ToyotaType-Semibold"/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>Ljubljana</w:t>
                          </w:r>
                          <w:r w:rsidR="00C00069" w:rsidRPr="00CD4EAF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 xml:space="preserve">, </w:t>
                          </w:r>
                          <w:r w:rsidR="00D55F81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>21</w:t>
                          </w:r>
                          <w:r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 xml:space="preserve">. </w:t>
                          </w:r>
                          <w:proofErr w:type="spellStart"/>
                          <w:r w:rsidR="00482BFC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>julij</w:t>
                          </w:r>
                          <w:proofErr w:type="spellEnd"/>
                          <w:r w:rsidR="00476EFE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>,</w:t>
                          </w:r>
                          <w:r w:rsidR="00F26A60" w:rsidRPr="00CD4EAF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 xml:space="preserve"> 202</w:t>
                          </w:r>
                          <w:r w:rsidR="00E709B9" w:rsidRPr="00CD4EAF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>5</w:t>
                          </w:r>
                          <w:r w:rsidR="00F26A60">
                            <w:rPr>
                              <w:rFonts w:ascii="ToyotaType-Semibold"/>
                              <w:b/>
                              <w:color w:val="393644"/>
                              <w:sz w:val="21"/>
                              <w:szCs w:val="21"/>
                            </w:rPr>
                            <w:t xml:space="preserve"> </w:t>
                          </w:r>
                        </w:p>
                        <w:p w14:paraId="4F509C34" w14:textId="0FB1FD8E" w:rsidR="00F02158" w:rsidRDefault="00F02158">
                          <w:pPr>
                            <w:pStyle w:val="Telobesedila"/>
                            <w:spacing w:before="2" w:line="235" w:lineRule="auto"/>
                            <w:ind w:left="20" w:right="18" w:firstLine="2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6CAE2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99.25pt;margin-top:151.1pt;width:211.1pt;height:85.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" filled="f" stroked="f">
              <v:path arrowok="t"/>
              <v:textbox inset="0,0,0,0">
                <w:txbxContent>
                  <w:p w14:paraId="0C7A6A67" w14:textId="0A6D714F" w:rsidR="00F02158" w:rsidRDefault="00892274">
                    <w:pPr>
                      <w:spacing w:before="11" w:line="283" w:lineRule="exact"/>
                      <w:ind w:left="25"/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</w:pPr>
                    <w:proofErr w:type="spellStart"/>
                    <w:r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  <w:t>Sporo</w:t>
                    </w:r>
                    <w:r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  <w:t>č</w:t>
                    </w:r>
                    <w:r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  <w:t>ilo</w:t>
                    </w:r>
                    <w:proofErr w:type="spellEnd"/>
                    <w:r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  <w:t xml:space="preserve"> za </w:t>
                    </w:r>
                    <w:proofErr w:type="spellStart"/>
                    <w:r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  <w:t>javnost</w:t>
                    </w:r>
                    <w:proofErr w:type="spellEnd"/>
                  </w:p>
                  <w:p w14:paraId="7EA0E203" w14:textId="77777777" w:rsidR="00C00069" w:rsidRDefault="00C00069">
                    <w:pPr>
                      <w:spacing w:before="11" w:line="283" w:lineRule="exact"/>
                      <w:ind w:left="25"/>
                      <w:rPr>
                        <w:rFonts w:ascii="ToyotaType-Semibold"/>
                        <w:b/>
                        <w:color w:val="393644"/>
                        <w:sz w:val="24"/>
                        <w:szCs w:val="24"/>
                      </w:rPr>
                    </w:pPr>
                  </w:p>
                  <w:p w14:paraId="06C95CF9" w14:textId="79556C76" w:rsidR="00C00069" w:rsidRPr="00C00069" w:rsidRDefault="00892274">
                    <w:pPr>
                      <w:spacing w:before="11" w:line="283" w:lineRule="exact"/>
                      <w:ind w:left="25"/>
                      <w:rPr>
                        <w:rFonts w:ascii="ToyotaType-Semibold"/>
                        <w:b/>
                        <w:sz w:val="21"/>
                        <w:szCs w:val="21"/>
                      </w:rPr>
                    </w:pPr>
                    <w:r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>Ljubljana</w:t>
                    </w:r>
                    <w:r w:rsidR="00C00069" w:rsidRPr="00CD4EAF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 xml:space="preserve">, </w:t>
                    </w:r>
                    <w:r w:rsidR="00D55F81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>21</w:t>
                    </w:r>
                    <w:r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 xml:space="preserve">. </w:t>
                    </w:r>
                    <w:proofErr w:type="spellStart"/>
                    <w:r w:rsidR="00482BFC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>julij</w:t>
                    </w:r>
                    <w:proofErr w:type="spellEnd"/>
                    <w:r w:rsidR="00476EFE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>,</w:t>
                    </w:r>
                    <w:r w:rsidR="00F26A60" w:rsidRPr="00CD4EAF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 xml:space="preserve"> 202</w:t>
                    </w:r>
                    <w:r w:rsidR="00E709B9" w:rsidRPr="00CD4EAF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>5</w:t>
                    </w:r>
                    <w:r w:rsidR="00F26A60">
                      <w:rPr>
                        <w:rFonts w:ascii="ToyotaType-Semibold"/>
                        <w:b/>
                        <w:color w:val="393644"/>
                        <w:sz w:val="21"/>
                        <w:szCs w:val="21"/>
                      </w:rPr>
                      <w:t xml:space="preserve"> </w:t>
                    </w:r>
                  </w:p>
                  <w:p w14:paraId="4F509C34" w14:textId="0FB1FD8E" w:rsidR="00F02158" w:rsidRDefault="00F02158">
                    <w:pPr>
                      <w:pStyle w:val="BodyText"/>
                      <w:spacing w:before="2" w:line="235" w:lineRule="auto"/>
                      <w:ind w:left="20" w:right="18" w:firstLine="2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249CE"/>
    <w:multiLevelType w:val="hybridMultilevel"/>
    <w:tmpl w:val="34E459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52263"/>
    <w:multiLevelType w:val="hybridMultilevel"/>
    <w:tmpl w:val="E158B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5659B"/>
    <w:multiLevelType w:val="hybridMultilevel"/>
    <w:tmpl w:val="849E2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429F9"/>
    <w:multiLevelType w:val="hybridMultilevel"/>
    <w:tmpl w:val="EF86A912"/>
    <w:lvl w:ilvl="0" w:tplc="8D1E5A8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Maven Pro" w:hAnsi="Maven Pro" w:hint="default"/>
      </w:rPr>
    </w:lvl>
    <w:lvl w:ilvl="1" w:tplc="466602B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Maven Pro" w:hAnsi="Maven Pro" w:hint="default"/>
      </w:rPr>
    </w:lvl>
    <w:lvl w:ilvl="2" w:tplc="025E36D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Maven Pro" w:hAnsi="Maven Pro" w:hint="default"/>
      </w:rPr>
    </w:lvl>
    <w:lvl w:ilvl="3" w:tplc="955A2A6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Maven Pro" w:hAnsi="Maven Pro" w:hint="default"/>
      </w:rPr>
    </w:lvl>
    <w:lvl w:ilvl="4" w:tplc="0684762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Maven Pro" w:hAnsi="Maven Pro" w:hint="default"/>
      </w:rPr>
    </w:lvl>
    <w:lvl w:ilvl="5" w:tplc="409604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Maven Pro" w:hAnsi="Maven Pro" w:hint="default"/>
      </w:rPr>
    </w:lvl>
    <w:lvl w:ilvl="6" w:tplc="EE165CC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Maven Pro" w:hAnsi="Maven Pro" w:hint="default"/>
      </w:rPr>
    </w:lvl>
    <w:lvl w:ilvl="7" w:tplc="F1F0062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Maven Pro" w:hAnsi="Maven Pro" w:hint="default"/>
      </w:rPr>
    </w:lvl>
    <w:lvl w:ilvl="8" w:tplc="4AA6157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Maven Pro" w:hAnsi="Maven Pro" w:hint="default"/>
      </w:rPr>
    </w:lvl>
  </w:abstractNum>
  <w:abstractNum w:abstractNumId="4" w15:restartNumberingAfterBreak="0">
    <w:nsid w:val="274E1F8B"/>
    <w:multiLevelType w:val="hybridMultilevel"/>
    <w:tmpl w:val="9E5CBAE6"/>
    <w:lvl w:ilvl="0" w:tplc="0424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80A3BFD"/>
    <w:multiLevelType w:val="hybridMultilevel"/>
    <w:tmpl w:val="4EE41A92"/>
    <w:lvl w:ilvl="0" w:tplc="0424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5941E25"/>
    <w:multiLevelType w:val="hybridMultilevel"/>
    <w:tmpl w:val="3A5670FE"/>
    <w:lvl w:ilvl="0" w:tplc="44C80742">
      <w:start w:val="1"/>
      <w:numFmt w:val="bullet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FC85CA" w:tentative="1">
      <w:start w:val="1"/>
      <w:numFmt w:val="bullet"/>
      <w:lvlText w:val="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B21CF2" w:tentative="1">
      <w:start w:val="1"/>
      <w:numFmt w:val="bullet"/>
      <w:lvlText w:val="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A2C4A8" w:tentative="1">
      <w:start w:val="1"/>
      <w:numFmt w:val="bullet"/>
      <w:lvlText w:val="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C0B70A" w:tentative="1">
      <w:start w:val="1"/>
      <w:numFmt w:val="bullet"/>
      <w:lvlText w:val="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40A262" w:tentative="1">
      <w:start w:val="1"/>
      <w:numFmt w:val="bullet"/>
      <w:lvlText w:val="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1CD80A" w:tentative="1">
      <w:start w:val="1"/>
      <w:numFmt w:val="bullet"/>
      <w:lvlText w:val="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A83D9A" w:tentative="1">
      <w:start w:val="1"/>
      <w:numFmt w:val="bullet"/>
      <w:lvlText w:val="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9E2698" w:tentative="1">
      <w:start w:val="1"/>
      <w:numFmt w:val="bullet"/>
      <w:lvlText w:val="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9176F"/>
    <w:multiLevelType w:val="hybridMultilevel"/>
    <w:tmpl w:val="87869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5022E"/>
    <w:multiLevelType w:val="hybridMultilevel"/>
    <w:tmpl w:val="757A2BB2"/>
    <w:lvl w:ilvl="0" w:tplc="9468F4F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Maven Pro" w:hAnsi="Maven Pro" w:hint="default"/>
      </w:rPr>
    </w:lvl>
    <w:lvl w:ilvl="1" w:tplc="CCB85DA8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Maven Pro" w:hAnsi="Maven Pro" w:hint="default"/>
      </w:rPr>
    </w:lvl>
    <w:lvl w:ilvl="2" w:tplc="7AD4AC2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Maven Pro" w:hAnsi="Maven Pro" w:hint="default"/>
      </w:rPr>
    </w:lvl>
    <w:lvl w:ilvl="3" w:tplc="F5988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Maven Pro" w:hAnsi="Maven Pro" w:hint="default"/>
      </w:rPr>
    </w:lvl>
    <w:lvl w:ilvl="4" w:tplc="30544E9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Maven Pro" w:hAnsi="Maven Pro" w:hint="default"/>
      </w:rPr>
    </w:lvl>
    <w:lvl w:ilvl="5" w:tplc="5D4208B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Maven Pro" w:hAnsi="Maven Pro" w:hint="default"/>
      </w:rPr>
    </w:lvl>
    <w:lvl w:ilvl="6" w:tplc="9BAA558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Maven Pro" w:hAnsi="Maven Pro" w:hint="default"/>
      </w:rPr>
    </w:lvl>
    <w:lvl w:ilvl="7" w:tplc="0D3E827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Maven Pro" w:hAnsi="Maven Pro" w:hint="default"/>
      </w:rPr>
    </w:lvl>
    <w:lvl w:ilvl="8" w:tplc="C302C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Maven Pro" w:hAnsi="Maven Pro" w:hint="default"/>
      </w:rPr>
    </w:lvl>
  </w:abstractNum>
  <w:abstractNum w:abstractNumId="9" w15:restartNumberingAfterBreak="0">
    <w:nsid w:val="67BD0BA7"/>
    <w:multiLevelType w:val="hybridMultilevel"/>
    <w:tmpl w:val="69929C6C"/>
    <w:lvl w:ilvl="0" w:tplc="04090001">
      <w:start w:val="1"/>
      <w:numFmt w:val="bullet"/>
      <w:lvlText w:val=""/>
      <w:lvlJc w:val="left"/>
      <w:pPr>
        <w:ind w:left="10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10" w15:restartNumberingAfterBreak="0">
    <w:nsid w:val="6C9D15A6"/>
    <w:multiLevelType w:val="hybridMultilevel"/>
    <w:tmpl w:val="66740830"/>
    <w:lvl w:ilvl="0" w:tplc="729685B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Maven Pro" w:hAnsi="Maven Pro" w:hint="default"/>
      </w:rPr>
    </w:lvl>
    <w:lvl w:ilvl="1" w:tplc="77EE449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Maven Pro" w:hAnsi="Maven Pro" w:hint="default"/>
      </w:rPr>
    </w:lvl>
    <w:lvl w:ilvl="2" w:tplc="4846226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Maven Pro" w:hAnsi="Maven Pro" w:hint="default"/>
      </w:rPr>
    </w:lvl>
    <w:lvl w:ilvl="3" w:tplc="2CAE74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Maven Pro" w:hAnsi="Maven Pro" w:hint="default"/>
      </w:rPr>
    </w:lvl>
    <w:lvl w:ilvl="4" w:tplc="2A903B2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Maven Pro" w:hAnsi="Maven Pro" w:hint="default"/>
      </w:rPr>
    </w:lvl>
    <w:lvl w:ilvl="5" w:tplc="8C503FA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Maven Pro" w:hAnsi="Maven Pro" w:hint="default"/>
      </w:rPr>
    </w:lvl>
    <w:lvl w:ilvl="6" w:tplc="6EDC4EF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Maven Pro" w:hAnsi="Maven Pro" w:hint="default"/>
      </w:rPr>
    </w:lvl>
    <w:lvl w:ilvl="7" w:tplc="325EA7F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Maven Pro" w:hAnsi="Maven Pro" w:hint="default"/>
      </w:rPr>
    </w:lvl>
    <w:lvl w:ilvl="8" w:tplc="B9B4A40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Maven Pro" w:hAnsi="Maven Pro" w:hint="default"/>
      </w:rPr>
    </w:lvl>
  </w:abstractNum>
  <w:abstractNum w:abstractNumId="11" w15:restartNumberingAfterBreak="0">
    <w:nsid w:val="79352B1D"/>
    <w:multiLevelType w:val="hybridMultilevel"/>
    <w:tmpl w:val="705AC056"/>
    <w:lvl w:ilvl="0" w:tplc="13526DE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B658A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4669E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6EA888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72F08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906A2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AE093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F6B1F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D0F7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D2420A4"/>
    <w:multiLevelType w:val="hybridMultilevel"/>
    <w:tmpl w:val="F14EF1DC"/>
    <w:lvl w:ilvl="0" w:tplc="0424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0"/>
  </w:num>
  <w:num w:numId="4">
    <w:abstractNumId w:val="1"/>
  </w:num>
  <w:num w:numId="5">
    <w:abstractNumId w:val="7"/>
  </w:num>
  <w:num w:numId="6">
    <w:abstractNumId w:val="11"/>
  </w:num>
  <w:num w:numId="7">
    <w:abstractNumId w:val="3"/>
  </w:num>
  <w:num w:numId="8">
    <w:abstractNumId w:val="10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1MDcyNDE1MDNX0lEKTi0uzszPAykwrAUANJ1TfCwAAAA="/>
  </w:docVars>
  <w:rsids>
    <w:rsidRoot w:val="00F02158"/>
    <w:rsid w:val="0000035F"/>
    <w:rsid w:val="00001B06"/>
    <w:rsid w:val="000041EF"/>
    <w:rsid w:val="00005750"/>
    <w:rsid w:val="00006D50"/>
    <w:rsid w:val="00010E42"/>
    <w:rsid w:val="00014F90"/>
    <w:rsid w:val="00015365"/>
    <w:rsid w:val="00021AF1"/>
    <w:rsid w:val="0002389C"/>
    <w:rsid w:val="00026746"/>
    <w:rsid w:val="000269EB"/>
    <w:rsid w:val="00040578"/>
    <w:rsid w:val="00042087"/>
    <w:rsid w:val="000425CA"/>
    <w:rsid w:val="00043B13"/>
    <w:rsid w:val="00045DBA"/>
    <w:rsid w:val="00053EC6"/>
    <w:rsid w:val="00057878"/>
    <w:rsid w:val="00064CB5"/>
    <w:rsid w:val="000653A8"/>
    <w:rsid w:val="00065E4B"/>
    <w:rsid w:val="0006777D"/>
    <w:rsid w:val="00067F23"/>
    <w:rsid w:val="00071D50"/>
    <w:rsid w:val="000739FD"/>
    <w:rsid w:val="00073DE2"/>
    <w:rsid w:val="00080AC3"/>
    <w:rsid w:val="00080E48"/>
    <w:rsid w:val="00080EE2"/>
    <w:rsid w:val="00084B45"/>
    <w:rsid w:val="000864FD"/>
    <w:rsid w:val="00086E7F"/>
    <w:rsid w:val="0009446E"/>
    <w:rsid w:val="000946DC"/>
    <w:rsid w:val="00094CB3"/>
    <w:rsid w:val="00096411"/>
    <w:rsid w:val="000A0BBD"/>
    <w:rsid w:val="000A1AD8"/>
    <w:rsid w:val="000A20E6"/>
    <w:rsid w:val="000A25EB"/>
    <w:rsid w:val="000A2CF0"/>
    <w:rsid w:val="000A3168"/>
    <w:rsid w:val="000A3BC8"/>
    <w:rsid w:val="000A447B"/>
    <w:rsid w:val="000A4939"/>
    <w:rsid w:val="000A4DAD"/>
    <w:rsid w:val="000A7A72"/>
    <w:rsid w:val="000B3CD8"/>
    <w:rsid w:val="000B4CD0"/>
    <w:rsid w:val="000B5447"/>
    <w:rsid w:val="000B559C"/>
    <w:rsid w:val="000B5941"/>
    <w:rsid w:val="000B6CEF"/>
    <w:rsid w:val="000C0126"/>
    <w:rsid w:val="000C5FCD"/>
    <w:rsid w:val="000D2A2F"/>
    <w:rsid w:val="000D7D3F"/>
    <w:rsid w:val="000E011E"/>
    <w:rsid w:val="000E05E4"/>
    <w:rsid w:val="000E22FB"/>
    <w:rsid w:val="000E24C7"/>
    <w:rsid w:val="000E4323"/>
    <w:rsid w:val="000E5BBE"/>
    <w:rsid w:val="000E5DA7"/>
    <w:rsid w:val="000E7D66"/>
    <w:rsid w:val="000F76AF"/>
    <w:rsid w:val="00100FA9"/>
    <w:rsid w:val="001049D8"/>
    <w:rsid w:val="001051C8"/>
    <w:rsid w:val="0011227F"/>
    <w:rsid w:val="00112308"/>
    <w:rsid w:val="0011485E"/>
    <w:rsid w:val="001155DA"/>
    <w:rsid w:val="001166F7"/>
    <w:rsid w:val="00116F42"/>
    <w:rsid w:val="0011788E"/>
    <w:rsid w:val="00123BD8"/>
    <w:rsid w:val="00123D1C"/>
    <w:rsid w:val="00125138"/>
    <w:rsid w:val="00125B35"/>
    <w:rsid w:val="001269B3"/>
    <w:rsid w:val="00131D93"/>
    <w:rsid w:val="00131E6B"/>
    <w:rsid w:val="00132990"/>
    <w:rsid w:val="001335B1"/>
    <w:rsid w:val="0013611B"/>
    <w:rsid w:val="0013727C"/>
    <w:rsid w:val="00140E10"/>
    <w:rsid w:val="00142D2A"/>
    <w:rsid w:val="00143D19"/>
    <w:rsid w:val="0014530D"/>
    <w:rsid w:val="00146731"/>
    <w:rsid w:val="001539DB"/>
    <w:rsid w:val="00156C58"/>
    <w:rsid w:val="001577E0"/>
    <w:rsid w:val="00160773"/>
    <w:rsid w:val="00162337"/>
    <w:rsid w:val="0016255A"/>
    <w:rsid w:val="00166598"/>
    <w:rsid w:val="00166D6A"/>
    <w:rsid w:val="001701E9"/>
    <w:rsid w:val="001741B6"/>
    <w:rsid w:val="001745B5"/>
    <w:rsid w:val="00176D50"/>
    <w:rsid w:val="00176E5C"/>
    <w:rsid w:val="001771FB"/>
    <w:rsid w:val="00181652"/>
    <w:rsid w:val="001A16D1"/>
    <w:rsid w:val="001A21BC"/>
    <w:rsid w:val="001A3D39"/>
    <w:rsid w:val="001A3F8F"/>
    <w:rsid w:val="001A4CA7"/>
    <w:rsid w:val="001B16F9"/>
    <w:rsid w:val="001B360E"/>
    <w:rsid w:val="001B5EAE"/>
    <w:rsid w:val="001B5F1D"/>
    <w:rsid w:val="001B5FC7"/>
    <w:rsid w:val="001B6021"/>
    <w:rsid w:val="001C08BF"/>
    <w:rsid w:val="001C1151"/>
    <w:rsid w:val="001C3D5F"/>
    <w:rsid w:val="001C52FC"/>
    <w:rsid w:val="001C5CAF"/>
    <w:rsid w:val="001D60FA"/>
    <w:rsid w:val="001E0717"/>
    <w:rsid w:val="001E0F78"/>
    <w:rsid w:val="001E621E"/>
    <w:rsid w:val="001E64A0"/>
    <w:rsid w:val="001E6DDF"/>
    <w:rsid w:val="001F1622"/>
    <w:rsid w:val="001F42AB"/>
    <w:rsid w:val="001F7570"/>
    <w:rsid w:val="00200D43"/>
    <w:rsid w:val="00201E70"/>
    <w:rsid w:val="0020219A"/>
    <w:rsid w:val="002030F2"/>
    <w:rsid w:val="00205DEB"/>
    <w:rsid w:val="00206D2B"/>
    <w:rsid w:val="002123CC"/>
    <w:rsid w:val="0021602D"/>
    <w:rsid w:val="00216D0B"/>
    <w:rsid w:val="00216F6F"/>
    <w:rsid w:val="00222396"/>
    <w:rsid w:val="002243EC"/>
    <w:rsid w:val="002257DE"/>
    <w:rsid w:val="002262B0"/>
    <w:rsid w:val="0022645B"/>
    <w:rsid w:val="00227940"/>
    <w:rsid w:val="00227F18"/>
    <w:rsid w:val="00230066"/>
    <w:rsid w:val="002331B2"/>
    <w:rsid w:val="0023493C"/>
    <w:rsid w:val="002357B2"/>
    <w:rsid w:val="002358B6"/>
    <w:rsid w:val="00237044"/>
    <w:rsid w:val="00240561"/>
    <w:rsid w:val="00240CC7"/>
    <w:rsid w:val="00242C4E"/>
    <w:rsid w:val="0024406E"/>
    <w:rsid w:val="00245FDB"/>
    <w:rsid w:val="00246166"/>
    <w:rsid w:val="002468AD"/>
    <w:rsid w:val="002472E7"/>
    <w:rsid w:val="00260629"/>
    <w:rsid w:val="00260755"/>
    <w:rsid w:val="00265A78"/>
    <w:rsid w:val="00267835"/>
    <w:rsid w:val="00271225"/>
    <w:rsid w:val="00274DDB"/>
    <w:rsid w:val="002762AB"/>
    <w:rsid w:val="0027726E"/>
    <w:rsid w:val="00282773"/>
    <w:rsid w:val="002851D4"/>
    <w:rsid w:val="00287BDB"/>
    <w:rsid w:val="00287F71"/>
    <w:rsid w:val="00290CEC"/>
    <w:rsid w:val="00291376"/>
    <w:rsid w:val="00292041"/>
    <w:rsid w:val="002939B2"/>
    <w:rsid w:val="00294142"/>
    <w:rsid w:val="002944B9"/>
    <w:rsid w:val="00296026"/>
    <w:rsid w:val="00296BCA"/>
    <w:rsid w:val="002A0715"/>
    <w:rsid w:val="002A4323"/>
    <w:rsid w:val="002A55B9"/>
    <w:rsid w:val="002A6144"/>
    <w:rsid w:val="002B1518"/>
    <w:rsid w:val="002B2539"/>
    <w:rsid w:val="002B696C"/>
    <w:rsid w:val="002B7EC5"/>
    <w:rsid w:val="002C13AE"/>
    <w:rsid w:val="002C1FFA"/>
    <w:rsid w:val="002C29F2"/>
    <w:rsid w:val="002C30D8"/>
    <w:rsid w:val="002C36F6"/>
    <w:rsid w:val="002C3FE6"/>
    <w:rsid w:val="002C44D6"/>
    <w:rsid w:val="002C4E60"/>
    <w:rsid w:val="002C5C88"/>
    <w:rsid w:val="002C6BEA"/>
    <w:rsid w:val="002D40C3"/>
    <w:rsid w:val="002D63D7"/>
    <w:rsid w:val="002E113B"/>
    <w:rsid w:val="002E774E"/>
    <w:rsid w:val="002F5C55"/>
    <w:rsid w:val="00301347"/>
    <w:rsid w:val="00305EBB"/>
    <w:rsid w:val="00310514"/>
    <w:rsid w:val="00313658"/>
    <w:rsid w:val="00316693"/>
    <w:rsid w:val="00316D88"/>
    <w:rsid w:val="0031701A"/>
    <w:rsid w:val="00320991"/>
    <w:rsid w:val="00326AD1"/>
    <w:rsid w:val="0033111C"/>
    <w:rsid w:val="003318B8"/>
    <w:rsid w:val="00331EF9"/>
    <w:rsid w:val="00335012"/>
    <w:rsid w:val="0034182C"/>
    <w:rsid w:val="003423B9"/>
    <w:rsid w:val="003438E1"/>
    <w:rsid w:val="00343D9F"/>
    <w:rsid w:val="003441DE"/>
    <w:rsid w:val="00344F79"/>
    <w:rsid w:val="00350507"/>
    <w:rsid w:val="003511C4"/>
    <w:rsid w:val="0035181C"/>
    <w:rsid w:val="00351BED"/>
    <w:rsid w:val="003522F3"/>
    <w:rsid w:val="00364834"/>
    <w:rsid w:val="00365750"/>
    <w:rsid w:val="00371A43"/>
    <w:rsid w:val="00371AE6"/>
    <w:rsid w:val="00373EA7"/>
    <w:rsid w:val="003778A9"/>
    <w:rsid w:val="00377CD5"/>
    <w:rsid w:val="0038257C"/>
    <w:rsid w:val="00383462"/>
    <w:rsid w:val="003844D4"/>
    <w:rsid w:val="00384AB2"/>
    <w:rsid w:val="00391C87"/>
    <w:rsid w:val="003933D4"/>
    <w:rsid w:val="00395562"/>
    <w:rsid w:val="0039581E"/>
    <w:rsid w:val="0039613F"/>
    <w:rsid w:val="003A2E57"/>
    <w:rsid w:val="003A37D0"/>
    <w:rsid w:val="003A4D00"/>
    <w:rsid w:val="003A59D9"/>
    <w:rsid w:val="003A5A90"/>
    <w:rsid w:val="003B5168"/>
    <w:rsid w:val="003C0955"/>
    <w:rsid w:val="003C1D14"/>
    <w:rsid w:val="003C1E9F"/>
    <w:rsid w:val="003C2D73"/>
    <w:rsid w:val="003C35F1"/>
    <w:rsid w:val="003C360C"/>
    <w:rsid w:val="003C394E"/>
    <w:rsid w:val="003C5754"/>
    <w:rsid w:val="003D5741"/>
    <w:rsid w:val="003D7B0D"/>
    <w:rsid w:val="003E28E6"/>
    <w:rsid w:val="003E6F71"/>
    <w:rsid w:val="003E75D9"/>
    <w:rsid w:val="003F236B"/>
    <w:rsid w:val="003F429F"/>
    <w:rsid w:val="003F6497"/>
    <w:rsid w:val="003F7948"/>
    <w:rsid w:val="003F7D14"/>
    <w:rsid w:val="00404C03"/>
    <w:rsid w:val="00405AFB"/>
    <w:rsid w:val="00407339"/>
    <w:rsid w:val="004075B1"/>
    <w:rsid w:val="00407E37"/>
    <w:rsid w:val="004103A0"/>
    <w:rsid w:val="00410C1A"/>
    <w:rsid w:val="00411C27"/>
    <w:rsid w:val="00413BB5"/>
    <w:rsid w:val="00421EAF"/>
    <w:rsid w:val="00422D44"/>
    <w:rsid w:val="00427770"/>
    <w:rsid w:val="00427E40"/>
    <w:rsid w:val="004304A6"/>
    <w:rsid w:val="00430C53"/>
    <w:rsid w:val="00430DBF"/>
    <w:rsid w:val="0043116F"/>
    <w:rsid w:val="00433FD8"/>
    <w:rsid w:val="00434253"/>
    <w:rsid w:val="00434C22"/>
    <w:rsid w:val="0043636D"/>
    <w:rsid w:val="00436727"/>
    <w:rsid w:val="00440147"/>
    <w:rsid w:val="00440154"/>
    <w:rsid w:val="00441651"/>
    <w:rsid w:val="00443D7E"/>
    <w:rsid w:val="00444046"/>
    <w:rsid w:val="00445BE7"/>
    <w:rsid w:val="004462DD"/>
    <w:rsid w:val="00451618"/>
    <w:rsid w:val="00452DF2"/>
    <w:rsid w:val="00457D2D"/>
    <w:rsid w:val="0046057D"/>
    <w:rsid w:val="004608DB"/>
    <w:rsid w:val="00461E0F"/>
    <w:rsid w:val="0046331D"/>
    <w:rsid w:val="004646C5"/>
    <w:rsid w:val="004677E7"/>
    <w:rsid w:val="0046789E"/>
    <w:rsid w:val="00471D42"/>
    <w:rsid w:val="00472A10"/>
    <w:rsid w:val="00473781"/>
    <w:rsid w:val="00474FA3"/>
    <w:rsid w:val="00476EFE"/>
    <w:rsid w:val="00482BFC"/>
    <w:rsid w:val="00484B5C"/>
    <w:rsid w:val="00486C11"/>
    <w:rsid w:val="004925C6"/>
    <w:rsid w:val="00495A9E"/>
    <w:rsid w:val="00496BCE"/>
    <w:rsid w:val="004971A8"/>
    <w:rsid w:val="00497649"/>
    <w:rsid w:val="004A062A"/>
    <w:rsid w:val="004A262D"/>
    <w:rsid w:val="004A497B"/>
    <w:rsid w:val="004A5563"/>
    <w:rsid w:val="004A6E81"/>
    <w:rsid w:val="004B3E78"/>
    <w:rsid w:val="004D0BC2"/>
    <w:rsid w:val="004D5A05"/>
    <w:rsid w:val="004D5FFA"/>
    <w:rsid w:val="004E05B8"/>
    <w:rsid w:val="004E3F07"/>
    <w:rsid w:val="004E5DF4"/>
    <w:rsid w:val="004E5F73"/>
    <w:rsid w:val="004F2F4A"/>
    <w:rsid w:val="004F3FD5"/>
    <w:rsid w:val="004F5394"/>
    <w:rsid w:val="004F728F"/>
    <w:rsid w:val="00502106"/>
    <w:rsid w:val="0050318F"/>
    <w:rsid w:val="0050681D"/>
    <w:rsid w:val="00510895"/>
    <w:rsid w:val="005110D6"/>
    <w:rsid w:val="00514CAF"/>
    <w:rsid w:val="00516582"/>
    <w:rsid w:val="00516B5D"/>
    <w:rsid w:val="00520EFE"/>
    <w:rsid w:val="00521BFE"/>
    <w:rsid w:val="00526166"/>
    <w:rsid w:val="0052774D"/>
    <w:rsid w:val="0053240F"/>
    <w:rsid w:val="005324B4"/>
    <w:rsid w:val="00540306"/>
    <w:rsid w:val="00540966"/>
    <w:rsid w:val="00541344"/>
    <w:rsid w:val="00545962"/>
    <w:rsid w:val="00545CFC"/>
    <w:rsid w:val="00546FC5"/>
    <w:rsid w:val="00551953"/>
    <w:rsid w:val="00552DAD"/>
    <w:rsid w:val="005567DF"/>
    <w:rsid w:val="0055701C"/>
    <w:rsid w:val="005620EB"/>
    <w:rsid w:val="00562521"/>
    <w:rsid w:val="00562804"/>
    <w:rsid w:val="00564797"/>
    <w:rsid w:val="00564E32"/>
    <w:rsid w:val="00565CEA"/>
    <w:rsid w:val="005667AE"/>
    <w:rsid w:val="005711B5"/>
    <w:rsid w:val="00571246"/>
    <w:rsid w:val="00572155"/>
    <w:rsid w:val="0057494A"/>
    <w:rsid w:val="0057515E"/>
    <w:rsid w:val="00575A2D"/>
    <w:rsid w:val="005809A5"/>
    <w:rsid w:val="0058186E"/>
    <w:rsid w:val="00582AF0"/>
    <w:rsid w:val="0058357F"/>
    <w:rsid w:val="00583894"/>
    <w:rsid w:val="005848AB"/>
    <w:rsid w:val="00587890"/>
    <w:rsid w:val="005912F8"/>
    <w:rsid w:val="00591B97"/>
    <w:rsid w:val="005961A6"/>
    <w:rsid w:val="005A0D7E"/>
    <w:rsid w:val="005B1D1A"/>
    <w:rsid w:val="005B1E77"/>
    <w:rsid w:val="005B42E7"/>
    <w:rsid w:val="005B50D9"/>
    <w:rsid w:val="005B6752"/>
    <w:rsid w:val="005B69F8"/>
    <w:rsid w:val="005C4975"/>
    <w:rsid w:val="005C53B2"/>
    <w:rsid w:val="005C5731"/>
    <w:rsid w:val="005C76EA"/>
    <w:rsid w:val="005D2EE7"/>
    <w:rsid w:val="005D497E"/>
    <w:rsid w:val="005D4E2D"/>
    <w:rsid w:val="005D5B8C"/>
    <w:rsid w:val="005D5CCF"/>
    <w:rsid w:val="005D7869"/>
    <w:rsid w:val="005E033F"/>
    <w:rsid w:val="005E2693"/>
    <w:rsid w:val="005E421C"/>
    <w:rsid w:val="005E4A44"/>
    <w:rsid w:val="005E7DDF"/>
    <w:rsid w:val="005F2198"/>
    <w:rsid w:val="005F2268"/>
    <w:rsid w:val="005F58D8"/>
    <w:rsid w:val="005F6D5C"/>
    <w:rsid w:val="00603A59"/>
    <w:rsid w:val="00603ABC"/>
    <w:rsid w:val="006041B9"/>
    <w:rsid w:val="00605292"/>
    <w:rsid w:val="00606E0C"/>
    <w:rsid w:val="00611FC7"/>
    <w:rsid w:val="0061565F"/>
    <w:rsid w:val="006178CB"/>
    <w:rsid w:val="006218B2"/>
    <w:rsid w:val="00622455"/>
    <w:rsid w:val="00623F70"/>
    <w:rsid w:val="00624F82"/>
    <w:rsid w:val="00625BB6"/>
    <w:rsid w:val="0063083C"/>
    <w:rsid w:val="00632E86"/>
    <w:rsid w:val="00633541"/>
    <w:rsid w:val="00633C96"/>
    <w:rsid w:val="00634BAC"/>
    <w:rsid w:val="00634E6D"/>
    <w:rsid w:val="00635DCD"/>
    <w:rsid w:val="00636EA6"/>
    <w:rsid w:val="0063763D"/>
    <w:rsid w:val="00637D33"/>
    <w:rsid w:val="006400C2"/>
    <w:rsid w:val="0064022E"/>
    <w:rsid w:val="0064070B"/>
    <w:rsid w:val="0064232F"/>
    <w:rsid w:val="00644604"/>
    <w:rsid w:val="0064495C"/>
    <w:rsid w:val="006453FA"/>
    <w:rsid w:val="0065160A"/>
    <w:rsid w:val="0065400B"/>
    <w:rsid w:val="00654CE4"/>
    <w:rsid w:val="00657266"/>
    <w:rsid w:val="00663C88"/>
    <w:rsid w:val="00666DC0"/>
    <w:rsid w:val="0067216E"/>
    <w:rsid w:val="00672480"/>
    <w:rsid w:val="00672E22"/>
    <w:rsid w:val="006734BD"/>
    <w:rsid w:val="00673CD9"/>
    <w:rsid w:val="00674DFC"/>
    <w:rsid w:val="00675892"/>
    <w:rsid w:val="00676624"/>
    <w:rsid w:val="0067690F"/>
    <w:rsid w:val="00676B8D"/>
    <w:rsid w:val="00681C9F"/>
    <w:rsid w:val="00684759"/>
    <w:rsid w:val="00684F60"/>
    <w:rsid w:val="006860EB"/>
    <w:rsid w:val="006921A3"/>
    <w:rsid w:val="0069240E"/>
    <w:rsid w:val="006926F9"/>
    <w:rsid w:val="00695DF5"/>
    <w:rsid w:val="00697AB5"/>
    <w:rsid w:val="006A2FBF"/>
    <w:rsid w:val="006A74D4"/>
    <w:rsid w:val="006B44E0"/>
    <w:rsid w:val="006B47A0"/>
    <w:rsid w:val="006B7884"/>
    <w:rsid w:val="006C090E"/>
    <w:rsid w:val="006C11AD"/>
    <w:rsid w:val="006C4735"/>
    <w:rsid w:val="006C4E55"/>
    <w:rsid w:val="006C4FE0"/>
    <w:rsid w:val="006D0656"/>
    <w:rsid w:val="006D18BC"/>
    <w:rsid w:val="006D1B18"/>
    <w:rsid w:val="006D3B5F"/>
    <w:rsid w:val="006D4DB0"/>
    <w:rsid w:val="006D6312"/>
    <w:rsid w:val="006E0A03"/>
    <w:rsid w:val="006E3AA5"/>
    <w:rsid w:val="006E41B6"/>
    <w:rsid w:val="006E53DB"/>
    <w:rsid w:val="006F0208"/>
    <w:rsid w:val="006F0BC8"/>
    <w:rsid w:val="006F0D96"/>
    <w:rsid w:val="006F16A8"/>
    <w:rsid w:val="006F2768"/>
    <w:rsid w:val="006F28B3"/>
    <w:rsid w:val="006F2E70"/>
    <w:rsid w:val="006F3A4C"/>
    <w:rsid w:val="006F48E7"/>
    <w:rsid w:val="006F79F1"/>
    <w:rsid w:val="007000E6"/>
    <w:rsid w:val="007005E5"/>
    <w:rsid w:val="00701D9F"/>
    <w:rsid w:val="007061E0"/>
    <w:rsid w:val="00706A3D"/>
    <w:rsid w:val="007071C8"/>
    <w:rsid w:val="007131B2"/>
    <w:rsid w:val="00715D80"/>
    <w:rsid w:val="007169AA"/>
    <w:rsid w:val="007212BF"/>
    <w:rsid w:val="00721F3C"/>
    <w:rsid w:val="00722475"/>
    <w:rsid w:val="0072524E"/>
    <w:rsid w:val="007254E5"/>
    <w:rsid w:val="0072553F"/>
    <w:rsid w:val="00726EAF"/>
    <w:rsid w:val="00734BED"/>
    <w:rsid w:val="007429A4"/>
    <w:rsid w:val="00747187"/>
    <w:rsid w:val="00751848"/>
    <w:rsid w:val="00751D85"/>
    <w:rsid w:val="00754335"/>
    <w:rsid w:val="00760442"/>
    <w:rsid w:val="00765A91"/>
    <w:rsid w:val="007703F3"/>
    <w:rsid w:val="00770F3E"/>
    <w:rsid w:val="007739A9"/>
    <w:rsid w:val="00777FF3"/>
    <w:rsid w:val="00782A3D"/>
    <w:rsid w:val="00783A9C"/>
    <w:rsid w:val="00785395"/>
    <w:rsid w:val="00786473"/>
    <w:rsid w:val="00794570"/>
    <w:rsid w:val="00797B54"/>
    <w:rsid w:val="00797BBC"/>
    <w:rsid w:val="007A35C9"/>
    <w:rsid w:val="007B0591"/>
    <w:rsid w:val="007B32F7"/>
    <w:rsid w:val="007B3A9D"/>
    <w:rsid w:val="007B79EA"/>
    <w:rsid w:val="007C0902"/>
    <w:rsid w:val="007C2A7D"/>
    <w:rsid w:val="007C5041"/>
    <w:rsid w:val="007C7B31"/>
    <w:rsid w:val="007D06BD"/>
    <w:rsid w:val="007D4F0F"/>
    <w:rsid w:val="007D60D0"/>
    <w:rsid w:val="007D7A8A"/>
    <w:rsid w:val="007E01AF"/>
    <w:rsid w:val="007E6F40"/>
    <w:rsid w:val="007E7734"/>
    <w:rsid w:val="007E7CE1"/>
    <w:rsid w:val="007F0780"/>
    <w:rsid w:val="007F0A93"/>
    <w:rsid w:val="007F0B6B"/>
    <w:rsid w:val="007F28D6"/>
    <w:rsid w:val="007F3760"/>
    <w:rsid w:val="007F5EEF"/>
    <w:rsid w:val="007F6B15"/>
    <w:rsid w:val="008014E4"/>
    <w:rsid w:val="00803DEC"/>
    <w:rsid w:val="00805963"/>
    <w:rsid w:val="00806FCF"/>
    <w:rsid w:val="008110DF"/>
    <w:rsid w:val="00814EEB"/>
    <w:rsid w:val="00815340"/>
    <w:rsid w:val="00815DD4"/>
    <w:rsid w:val="00820C86"/>
    <w:rsid w:val="00823D9D"/>
    <w:rsid w:val="008248F1"/>
    <w:rsid w:val="00825179"/>
    <w:rsid w:val="00825C32"/>
    <w:rsid w:val="00831174"/>
    <w:rsid w:val="00833FC5"/>
    <w:rsid w:val="00834A07"/>
    <w:rsid w:val="00847414"/>
    <w:rsid w:val="00850582"/>
    <w:rsid w:val="00852063"/>
    <w:rsid w:val="00854420"/>
    <w:rsid w:val="0085473B"/>
    <w:rsid w:val="008547BF"/>
    <w:rsid w:val="0085561C"/>
    <w:rsid w:val="008574BC"/>
    <w:rsid w:val="00857AC6"/>
    <w:rsid w:val="00861133"/>
    <w:rsid w:val="008621CE"/>
    <w:rsid w:val="00862F38"/>
    <w:rsid w:val="00863380"/>
    <w:rsid w:val="00865DD0"/>
    <w:rsid w:val="00871CDD"/>
    <w:rsid w:val="00872DFB"/>
    <w:rsid w:val="00875495"/>
    <w:rsid w:val="00875B3E"/>
    <w:rsid w:val="00875DC7"/>
    <w:rsid w:val="00876839"/>
    <w:rsid w:val="008835E9"/>
    <w:rsid w:val="00884DD5"/>
    <w:rsid w:val="00885654"/>
    <w:rsid w:val="0089067D"/>
    <w:rsid w:val="00890AD4"/>
    <w:rsid w:val="00891491"/>
    <w:rsid w:val="00892274"/>
    <w:rsid w:val="0089787F"/>
    <w:rsid w:val="00897D7D"/>
    <w:rsid w:val="008A25F3"/>
    <w:rsid w:val="008A4C63"/>
    <w:rsid w:val="008A7D35"/>
    <w:rsid w:val="008B20D3"/>
    <w:rsid w:val="008B559F"/>
    <w:rsid w:val="008B67FA"/>
    <w:rsid w:val="008B6B96"/>
    <w:rsid w:val="008B76E0"/>
    <w:rsid w:val="008C0700"/>
    <w:rsid w:val="008C4557"/>
    <w:rsid w:val="008D47E4"/>
    <w:rsid w:val="008E1DA1"/>
    <w:rsid w:val="008E768C"/>
    <w:rsid w:val="008E7756"/>
    <w:rsid w:val="008E7E10"/>
    <w:rsid w:val="008F0CD6"/>
    <w:rsid w:val="008F302D"/>
    <w:rsid w:val="008F365A"/>
    <w:rsid w:val="008F4079"/>
    <w:rsid w:val="008F5BE0"/>
    <w:rsid w:val="00901157"/>
    <w:rsid w:val="00902334"/>
    <w:rsid w:val="00902350"/>
    <w:rsid w:val="00903D7C"/>
    <w:rsid w:val="00905EDE"/>
    <w:rsid w:val="00910621"/>
    <w:rsid w:val="00913A04"/>
    <w:rsid w:val="009151D5"/>
    <w:rsid w:val="009169A5"/>
    <w:rsid w:val="0092137F"/>
    <w:rsid w:val="009257C1"/>
    <w:rsid w:val="0092627B"/>
    <w:rsid w:val="0093081C"/>
    <w:rsid w:val="00933505"/>
    <w:rsid w:val="00934B06"/>
    <w:rsid w:val="00936B41"/>
    <w:rsid w:val="00936E20"/>
    <w:rsid w:val="009372CC"/>
    <w:rsid w:val="00941B6A"/>
    <w:rsid w:val="00941C5A"/>
    <w:rsid w:val="00951404"/>
    <w:rsid w:val="00951C1A"/>
    <w:rsid w:val="00952A68"/>
    <w:rsid w:val="00953362"/>
    <w:rsid w:val="009549BC"/>
    <w:rsid w:val="00961F59"/>
    <w:rsid w:val="009622EE"/>
    <w:rsid w:val="009638EB"/>
    <w:rsid w:val="00964241"/>
    <w:rsid w:val="00964A1F"/>
    <w:rsid w:val="00965C50"/>
    <w:rsid w:val="0097163A"/>
    <w:rsid w:val="00972C15"/>
    <w:rsid w:val="00974250"/>
    <w:rsid w:val="0097613B"/>
    <w:rsid w:val="00982FDA"/>
    <w:rsid w:val="0098311F"/>
    <w:rsid w:val="00983F95"/>
    <w:rsid w:val="00984C4A"/>
    <w:rsid w:val="00985412"/>
    <w:rsid w:val="009864D0"/>
    <w:rsid w:val="00987CF7"/>
    <w:rsid w:val="00993422"/>
    <w:rsid w:val="00995136"/>
    <w:rsid w:val="009967D5"/>
    <w:rsid w:val="009974D1"/>
    <w:rsid w:val="00997A02"/>
    <w:rsid w:val="00997F3C"/>
    <w:rsid w:val="009A29B3"/>
    <w:rsid w:val="009A3727"/>
    <w:rsid w:val="009B03E2"/>
    <w:rsid w:val="009B0F6A"/>
    <w:rsid w:val="009B18DC"/>
    <w:rsid w:val="009B2F92"/>
    <w:rsid w:val="009B68EF"/>
    <w:rsid w:val="009B6EC1"/>
    <w:rsid w:val="009C2EF0"/>
    <w:rsid w:val="009C4A0D"/>
    <w:rsid w:val="009C5B5C"/>
    <w:rsid w:val="009D0EE4"/>
    <w:rsid w:val="009D2E68"/>
    <w:rsid w:val="009D7485"/>
    <w:rsid w:val="009E0216"/>
    <w:rsid w:val="009E548A"/>
    <w:rsid w:val="009E5961"/>
    <w:rsid w:val="009E60BE"/>
    <w:rsid w:val="009E648C"/>
    <w:rsid w:val="009E7516"/>
    <w:rsid w:val="00A019C8"/>
    <w:rsid w:val="00A02E2B"/>
    <w:rsid w:val="00A03A4F"/>
    <w:rsid w:val="00A0489C"/>
    <w:rsid w:val="00A05825"/>
    <w:rsid w:val="00A05907"/>
    <w:rsid w:val="00A07130"/>
    <w:rsid w:val="00A07432"/>
    <w:rsid w:val="00A07B6E"/>
    <w:rsid w:val="00A16A99"/>
    <w:rsid w:val="00A22CAD"/>
    <w:rsid w:val="00A23EF0"/>
    <w:rsid w:val="00A23F18"/>
    <w:rsid w:val="00A25C7F"/>
    <w:rsid w:val="00A31893"/>
    <w:rsid w:val="00A33B40"/>
    <w:rsid w:val="00A35EDE"/>
    <w:rsid w:val="00A36340"/>
    <w:rsid w:val="00A37217"/>
    <w:rsid w:val="00A37233"/>
    <w:rsid w:val="00A37446"/>
    <w:rsid w:val="00A3756E"/>
    <w:rsid w:val="00A411B4"/>
    <w:rsid w:val="00A42474"/>
    <w:rsid w:val="00A43ECE"/>
    <w:rsid w:val="00A44925"/>
    <w:rsid w:val="00A45A7C"/>
    <w:rsid w:val="00A45A9A"/>
    <w:rsid w:val="00A5323D"/>
    <w:rsid w:val="00A55D22"/>
    <w:rsid w:val="00A57127"/>
    <w:rsid w:val="00A60658"/>
    <w:rsid w:val="00A61F38"/>
    <w:rsid w:val="00A64FD9"/>
    <w:rsid w:val="00A66DC2"/>
    <w:rsid w:val="00A707C6"/>
    <w:rsid w:val="00A71075"/>
    <w:rsid w:val="00A73507"/>
    <w:rsid w:val="00A74407"/>
    <w:rsid w:val="00A7543A"/>
    <w:rsid w:val="00A80325"/>
    <w:rsid w:val="00A813F2"/>
    <w:rsid w:val="00A86578"/>
    <w:rsid w:val="00A87A9E"/>
    <w:rsid w:val="00A93F0D"/>
    <w:rsid w:val="00A9636F"/>
    <w:rsid w:val="00A97248"/>
    <w:rsid w:val="00A97B5F"/>
    <w:rsid w:val="00AA2396"/>
    <w:rsid w:val="00AA433F"/>
    <w:rsid w:val="00AA603F"/>
    <w:rsid w:val="00AA7C9D"/>
    <w:rsid w:val="00AB0224"/>
    <w:rsid w:val="00AB147F"/>
    <w:rsid w:val="00AB1B23"/>
    <w:rsid w:val="00AB238E"/>
    <w:rsid w:val="00AB2929"/>
    <w:rsid w:val="00AC5BC4"/>
    <w:rsid w:val="00AC5E1A"/>
    <w:rsid w:val="00AC6D6D"/>
    <w:rsid w:val="00AC7140"/>
    <w:rsid w:val="00AD503D"/>
    <w:rsid w:val="00AD652B"/>
    <w:rsid w:val="00AD7A91"/>
    <w:rsid w:val="00AD7C3D"/>
    <w:rsid w:val="00AE17CF"/>
    <w:rsid w:val="00AE4347"/>
    <w:rsid w:val="00AE6C6A"/>
    <w:rsid w:val="00AF05A1"/>
    <w:rsid w:val="00AF3FF2"/>
    <w:rsid w:val="00AF4CDE"/>
    <w:rsid w:val="00AF53F6"/>
    <w:rsid w:val="00AF5E8D"/>
    <w:rsid w:val="00AF67E3"/>
    <w:rsid w:val="00B0056B"/>
    <w:rsid w:val="00B00966"/>
    <w:rsid w:val="00B05A84"/>
    <w:rsid w:val="00B105C6"/>
    <w:rsid w:val="00B10FAA"/>
    <w:rsid w:val="00B142EF"/>
    <w:rsid w:val="00B14BEF"/>
    <w:rsid w:val="00B14F6B"/>
    <w:rsid w:val="00B1501A"/>
    <w:rsid w:val="00B15454"/>
    <w:rsid w:val="00B15D62"/>
    <w:rsid w:val="00B21ED4"/>
    <w:rsid w:val="00B21FDC"/>
    <w:rsid w:val="00B22CE8"/>
    <w:rsid w:val="00B255D1"/>
    <w:rsid w:val="00B26B82"/>
    <w:rsid w:val="00B26C3C"/>
    <w:rsid w:val="00B26C5B"/>
    <w:rsid w:val="00B27E28"/>
    <w:rsid w:val="00B3174D"/>
    <w:rsid w:val="00B31880"/>
    <w:rsid w:val="00B32AB5"/>
    <w:rsid w:val="00B3336A"/>
    <w:rsid w:val="00B37C75"/>
    <w:rsid w:val="00B40BCE"/>
    <w:rsid w:val="00B42B77"/>
    <w:rsid w:val="00B43E46"/>
    <w:rsid w:val="00B45E02"/>
    <w:rsid w:val="00B525E3"/>
    <w:rsid w:val="00B53280"/>
    <w:rsid w:val="00B53776"/>
    <w:rsid w:val="00B559D5"/>
    <w:rsid w:val="00B61760"/>
    <w:rsid w:val="00B6301C"/>
    <w:rsid w:val="00B63603"/>
    <w:rsid w:val="00B637B8"/>
    <w:rsid w:val="00B63C7E"/>
    <w:rsid w:val="00B63DA6"/>
    <w:rsid w:val="00B71A29"/>
    <w:rsid w:val="00B71C85"/>
    <w:rsid w:val="00B80282"/>
    <w:rsid w:val="00B80F7A"/>
    <w:rsid w:val="00B879CC"/>
    <w:rsid w:val="00B9093E"/>
    <w:rsid w:val="00B90F76"/>
    <w:rsid w:val="00B91DF0"/>
    <w:rsid w:val="00B923E0"/>
    <w:rsid w:val="00B93917"/>
    <w:rsid w:val="00B94307"/>
    <w:rsid w:val="00BA13E8"/>
    <w:rsid w:val="00BA29AC"/>
    <w:rsid w:val="00BA3E12"/>
    <w:rsid w:val="00BA3EED"/>
    <w:rsid w:val="00BA6035"/>
    <w:rsid w:val="00BA726F"/>
    <w:rsid w:val="00BC03B9"/>
    <w:rsid w:val="00BC0829"/>
    <w:rsid w:val="00BC0CB0"/>
    <w:rsid w:val="00BC0D7A"/>
    <w:rsid w:val="00BC5EEB"/>
    <w:rsid w:val="00BC5FAA"/>
    <w:rsid w:val="00BC63BA"/>
    <w:rsid w:val="00BC75CE"/>
    <w:rsid w:val="00BD1FDE"/>
    <w:rsid w:val="00BD2CAC"/>
    <w:rsid w:val="00BD2DF9"/>
    <w:rsid w:val="00BD403A"/>
    <w:rsid w:val="00BE10A8"/>
    <w:rsid w:val="00BE2470"/>
    <w:rsid w:val="00BE2812"/>
    <w:rsid w:val="00BE3734"/>
    <w:rsid w:val="00BE5119"/>
    <w:rsid w:val="00BE675C"/>
    <w:rsid w:val="00BF3F58"/>
    <w:rsid w:val="00BF7C72"/>
    <w:rsid w:val="00C00069"/>
    <w:rsid w:val="00C01332"/>
    <w:rsid w:val="00C0260D"/>
    <w:rsid w:val="00C02770"/>
    <w:rsid w:val="00C029B2"/>
    <w:rsid w:val="00C043FD"/>
    <w:rsid w:val="00C11CC2"/>
    <w:rsid w:val="00C1553F"/>
    <w:rsid w:val="00C1563D"/>
    <w:rsid w:val="00C159E8"/>
    <w:rsid w:val="00C2010C"/>
    <w:rsid w:val="00C22D38"/>
    <w:rsid w:val="00C269EE"/>
    <w:rsid w:val="00C26A74"/>
    <w:rsid w:val="00C31867"/>
    <w:rsid w:val="00C333AF"/>
    <w:rsid w:val="00C3438C"/>
    <w:rsid w:val="00C34888"/>
    <w:rsid w:val="00C34A57"/>
    <w:rsid w:val="00C34E53"/>
    <w:rsid w:val="00C3554A"/>
    <w:rsid w:val="00C42C20"/>
    <w:rsid w:val="00C439B0"/>
    <w:rsid w:val="00C44083"/>
    <w:rsid w:val="00C45C6B"/>
    <w:rsid w:val="00C5052B"/>
    <w:rsid w:val="00C509BE"/>
    <w:rsid w:val="00C5169E"/>
    <w:rsid w:val="00C56156"/>
    <w:rsid w:val="00C57F1A"/>
    <w:rsid w:val="00C65761"/>
    <w:rsid w:val="00C66D33"/>
    <w:rsid w:val="00C71844"/>
    <w:rsid w:val="00C7349B"/>
    <w:rsid w:val="00C74CFA"/>
    <w:rsid w:val="00C752CB"/>
    <w:rsid w:val="00C77CEE"/>
    <w:rsid w:val="00C8031E"/>
    <w:rsid w:val="00C83848"/>
    <w:rsid w:val="00C83F49"/>
    <w:rsid w:val="00C84BD6"/>
    <w:rsid w:val="00C85530"/>
    <w:rsid w:val="00C85582"/>
    <w:rsid w:val="00C87C5A"/>
    <w:rsid w:val="00C90097"/>
    <w:rsid w:val="00C93BDF"/>
    <w:rsid w:val="00C950A3"/>
    <w:rsid w:val="00C976DA"/>
    <w:rsid w:val="00CA2BE1"/>
    <w:rsid w:val="00CB273C"/>
    <w:rsid w:val="00CB460E"/>
    <w:rsid w:val="00CC2DEB"/>
    <w:rsid w:val="00CC3B92"/>
    <w:rsid w:val="00CC59F6"/>
    <w:rsid w:val="00CD0583"/>
    <w:rsid w:val="00CD05B7"/>
    <w:rsid w:val="00CD0E32"/>
    <w:rsid w:val="00CD2E13"/>
    <w:rsid w:val="00CD4E35"/>
    <w:rsid w:val="00CD4EAF"/>
    <w:rsid w:val="00CD7EAC"/>
    <w:rsid w:val="00CE0689"/>
    <w:rsid w:val="00CE3CD6"/>
    <w:rsid w:val="00CE4CDA"/>
    <w:rsid w:val="00CE77DD"/>
    <w:rsid w:val="00CE7B6D"/>
    <w:rsid w:val="00CF5DEB"/>
    <w:rsid w:val="00D003D6"/>
    <w:rsid w:val="00D0594B"/>
    <w:rsid w:val="00D102CF"/>
    <w:rsid w:val="00D12306"/>
    <w:rsid w:val="00D13945"/>
    <w:rsid w:val="00D20F4B"/>
    <w:rsid w:val="00D236D0"/>
    <w:rsid w:val="00D24977"/>
    <w:rsid w:val="00D24C3B"/>
    <w:rsid w:val="00D24E92"/>
    <w:rsid w:val="00D3393F"/>
    <w:rsid w:val="00D3441B"/>
    <w:rsid w:val="00D34A4C"/>
    <w:rsid w:val="00D37547"/>
    <w:rsid w:val="00D37815"/>
    <w:rsid w:val="00D42077"/>
    <w:rsid w:val="00D42EC5"/>
    <w:rsid w:val="00D43FA3"/>
    <w:rsid w:val="00D440EB"/>
    <w:rsid w:val="00D443F1"/>
    <w:rsid w:val="00D50808"/>
    <w:rsid w:val="00D52E09"/>
    <w:rsid w:val="00D53C54"/>
    <w:rsid w:val="00D55F81"/>
    <w:rsid w:val="00D6089A"/>
    <w:rsid w:val="00D6114C"/>
    <w:rsid w:val="00D63105"/>
    <w:rsid w:val="00D6420F"/>
    <w:rsid w:val="00D64DA3"/>
    <w:rsid w:val="00D6549F"/>
    <w:rsid w:val="00D6790B"/>
    <w:rsid w:val="00D707F2"/>
    <w:rsid w:val="00D74AC8"/>
    <w:rsid w:val="00D75FB2"/>
    <w:rsid w:val="00D76A65"/>
    <w:rsid w:val="00D772F8"/>
    <w:rsid w:val="00D80940"/>
    <w:rsid w:val="00D82C8A"/>
    <w:rsid w:val="00D8449F"/>
    <w:rsid w:val="00D84C16"/>
    <w:rsid w:val="00D84D27"/>
    <w:rsid w:val="00D8657F"/>
    <w:rsid w:val="00D8695D"/>
    <w:rsid w:val="00D86D85"/>
    <w:rsid w:val="00D9143A"/>
    <w:rsid w:val="00D92122"/>
    <w:rsid w:val="00DB0936"/>
    <w:rsid w:val="00DB1107"/>
    <w:rsid w:val="00DB1FAD"/>
    <w:rsid w:val="00DB2244"/>
    <w:rsid w:val="00DB30E0"/>
    <w:rsid w:val="00DB31DE"/>
    <w:rsid w:val="00DB4F85"/>
    <w:rsid w:val="00DB4FAD"/>
    <w:rsid w:val="00DB5C6A"/>
    <w:rsid w:val="00DC078D"/>
    <w:rsid w:val="00DC1ACF"/>
    <w:rsid w:val="00DC409C"/>
    <w:rsid w:val="00DC4569"/>
    <w:rsid w:val="00DC5D0B"/>
    <w:rsid w:val="00DC678A"/>
    <w:rsid w:val="00DC6D84"/>
    <w:rsid w:val="00DD274A"/>
    <w:rsid w:val="00DD454A"/>
    <w:rsid w:val="00DD5973"/>
    <w:rsid w:val="00DD65BB"/>
    <w:rsid w:val="00DE72E2"/>
    <w:rsid w:val="00DE7669"/>
    <w:rsid w:val="00DF0A27"/>
    <w:rsid w:val="00DF1200"/>
    <w:rsid w:val="00DF179C"/>
    <w:rsid w:val="00DF2580"/>
    <w:rsid w:val="00DF33C6"/>
    <w:rsid w:val="00DF3513"/>
    <w:rsid w:val="00DF3E49"/>
    <w:rsid w:val="00DF4091"/>
    <w:rsid w:val="00DF6410"/>
    <w:rsid w:val="00DF703C"/>
    <w:rsid w:val="00E0478A"/>
    <w:rsid w:val="00E0729D"/>
    <w:rsid w:val="00E110DE"/>
    <w:rsid w:val="00E1579C"/>
    <w:rsid w:val="00E161F8"/>
    <w:rsid w:val="00E16CFD"/>
    <w:rsid w:val="00E202A1"/>
    <w:rsid w:val="00E23787"/>
    <w:rsid w:val="00E23C8A"/>
    <w:rsid w:val="00E24180"/>
    <w:rsid w:val="00E270CB"/>
    <w:rsid w:val="00E3247C"/>
    <w:rsid w:val="00E334C4"/>
    <w:rsid w:val="00E3357A"/>
    <w:rsid w:val="00E35C33"/>
    <w:rsid w:val="00E369C6"/>
    <w:rsid w:val="00E41D97"/>
    <w:rsid w:val="00E46F47"/>
    <w:rsid w:val="00E514B5"/>
    <w:rsid w:val="00E52068"/>
    <w:rsid w:val="00E5214E"/>
    <w:rsid w:val="00E542EA"/>
    <w:rsid w:val="00E57CB9"/>
    <w:rsid w:val="00E62A96"/>
    <w:rsid w:val="00E65DB7"/>
    <w:rsid w:val="00E65FAA"/>
    <w:rsid w:val="00E66B4C"/>
    <w:rsid w:val="00E709B9"/>
    <w:rsid w:val="00E715D0"/>
    <w:rsid w:val="00E75986"/>
    <w:rsid w:val="00E76845"/>
    <w:rsid w:val="00E84018"/>
    <w:rsid w:val="00E86BCE"/>
    <w:rsid w:val="00E9250C"/>
    <w:rsid w:val="00E93E2E"/>
    <w:rsid w:val="00E95573"/>
    <w:rsid w:val="00E96E53"/>
    <w:rsid w:val="00E97E41"/>
    <w:rsid w:val="00EA2676"/>
    <w:rsid w:val="00EA75F2"/>
    <w:rsid w:val="00EB197B"/>
    <w:rsid w:val="00EB2974"/>
    <w:rsid w:val="00EB2AC9"/>
    <w:rsid w:val="00EB369D"/>
    <w:rsid w:val="00EB4CB2"/>
    <w:rsid w:val="00EB4FF1"/>
    <w:rsid w:val="00EB6427"/>
    <w:rsid w:val="00EC0BC1"/>
    <w:rsid w:val="00EC297D"/>
    <w:rsid w:val="00EC2CA2"/>
    <w:rsid w:val="00EC49F6"/>
    <w:rsid w:val="00ED0E6C"/>
    <w:rsid w:val="00ED10E1"/>
    <w:rsid w:val="00ED1749"/>
    <w:rsid w:val="00ED43E3"/>
    <w:rsid w:val="00ED440B"/>
    <w:rsid w:val="00ED6045"/>
    <w:rsid w:val="00ED7C05"/>
    <w:rsid w:val="00EE00DF"/>
    <w:rsid w:val="00EE03EA"/>
    <w:rsid w:val="00EE142E"/>
    <w:rsid w:val="00EE1FD2"/>
    <w:rsid w:val="00EE3535"/>
    <w:rsid w:val="00EE3AC8"/>
    <w:rsid w:val="00EE5974"/>
    <w:rsid w:val="00EE61F3"/>
    <w:rsid w:val="00EF004D"/>
    <w:rsid w:val="00EF3679"/>
    <w:rsid w:val="00EF51A8"/>
    <w:rsid w:val="00EF75AD"/>
    <w:rsid w:val="00EF7FB1"/>
    <w:rsid w:val="00F02158"/>
    <w:rsid w:val="00F029D8"/>
    <w:rsid w:val="00F03E9F"/>
    <w:rsid w:val="00F044AA"/>
    <w:rsid w:val="00F04E90"/>
    <w:rsid w:val="00F06F36"/>
    <w:rsid w:val="00F1264B"/>
    <w:rsid w:val="00F14B03"/>
    <w:rsid w:val="00F209BF"/>
    <w:rsid w:val="00F222D1"/>
    <w:rsid w:val="00F235B3"/>
    <w:rsid w:val="00F23CDC"/>
    <w:rsid w:val="00F25EE4"/>
    <w:rsid w:val="00F26A60"/>
    <w:rsid w:val="00F279C0"/>
    <w:rsid w:val="00F32315"/>
    <w:rsid w:val="00F340A9"/>
    <w:rsid w:val="00F35A0D"/>
    <w:rsid w:val="00F35C55"/>
    <w:rsid w:val="00F403BA"/>
    <w:rsid w:val="00F40ED8"/>
    <w:rsid w:val="00F4224E"/>
    <w:rsid w:val="00F52A0E"/>
    <w:rsid w:val="00F5304C"/>
    <w:rsid w:val="00F539B0"/>
    <w:rsid w:val="00F53A03"/>
    <w:rsid w:val="00F53FCC"/>
    <w:rsid w:val="00F55032"/>
    <w:rsid w:val="00F55706"/>
    <w:rsid w:val="00F55A13"/>
    <w:rsid w:val="00F56C47"/>
    <w:rsid w:val="00F6124B"/>
    <w:rsid w:val="00F62C6B"/>
    <w:rsid w:val="00F63FFE"/>
    <w:rsid w:val="00F66C84"/>
    <w:rsid w:val="00F7107F"/>
    <w:rsid w:val="00F71FA9"/>
    <w:rsid w:val="00F747EA"/>
    <w:rsid w:val="00F7648C"/>
    <w:rsid w:val="00F76905"/>
    <w:rsid w:val="00F86D99"/>
    <w:rsid w:val="00F870CC"/>
    <w:rsid w:val="00F878AA"/>
    <w:rsid w:val="00F9657E"/>
    <w:rsid w:val="00F973DE"/>
    <w:rsid w:val="00FA171B"/>
    <w:rsid w:val="00FA3853"/>
    <w:rsid w:val="00FA4E67"/>
    <w:rsid w:val="00FA5C67"/>
    <w:rsid w:val="00FA75F1"/>
    <w:rsid w:val="00FB3484"/>
    <w:rsid w:val="00FC4F80"/>
    <w:rsid w:val="00FC7C81"/>
    <w:rsid w:val="00FD5153"/>
    <w:rsid w:val="00FD5A1C"/>
    <w:rsid w:val="00FE40FF"/>
    <w:rsid w:val="00FE5107"/>
    <w:rsid w:val="00FE5F90"/>
    <w:rsid w:val="00FF0637"/>
    <w:rsid w:val="00FF1839"/>
    <w:rsid w:val="00FF2BCB"/>
    <w:rsid w:val="00FF3102"/>
    <w:rsid w:val="00FF33CF"/>
    <w:rsid w:val="00FF5D1C"/>
    <w:rsid w:val="00FF71A6"/>
    <w:rsid w:val="04D7A0EA"/>
    <w:rsid w:val="06900CFE"/>
    <w:rsid w:val="081B448A"/>
    <w:rsid w:val="15445E94"/>
    <w:rsid w:val="25C57470"/>
    <w:rsid w:val="2FECB13B"/>
    <w:rsid w:val="3007771D"/>
    <w:rsid w:val="39408915"/>
    <w:rsid w:val="3A6E7126"/>
    <w:rsid w:val="3D21B1C5"/>
    <w:rsid w:val="4706F46C"/>
    <w:rsid w:val="480DBF69"/>
    <w:rsid w:val="4881C7B4"/>
    <w:rsid w:val="4CBFE11B"/>
    <w:rsid w:val="4EE37774"/>
    <w:rsid w:val="54A480E4"/>
    <w:rsid w:val="5577931E"/>
    <w:rsid w:val="55A4271D"/>
    <w:rsid w:val="60D77132"/>
    <w:rsid w:val="614BAC27"/>
    <w:rsid w:val="758DFD2E"/>
    <w:rsid w:val="7BCD3175"/>
    <w:rsid w:val="7D613630"/>
    <w:rsid w:val="7FCD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5AD6042F"/>
  <w15:docId w15:val="{0FC359F4-5E4F-449F-A8F7-B69DF0775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rFonts w:ascii="ToyotaType-Book" w:eastAsia="ToyotaType-Book" w:hAnsi="ToyotaType-Book" w:cs="ToyotaType-Book"/>
      <w:lang w:val="en-GB" w:eastAsia="en-GB" w:bidi="en-GB"/>
    </w:rPr>
  </w:style>
  <w:style w:type="paragraph" w:styleId="Naslov1">
    <w:name w:val="heading 1"/>
    <w:basedOn w:val="Navaden"/>
    <w:uiPriority w:val="9"/>
    <w:qFormat/>
    <w:pPr>
      <w:spacing w:line="283" w:lineRule="exact"/>
      <w:ind w:left="313"/>
      <w:outlineLvl w:val="0"/>
    </w:pPr>
    <w:rPr>
      <w:rFonts w:ascii="ToyotaType-Semibold" w:eastAsia="ToyotaType-Semibold" w:hAnsi="ToyotaType-Semibold" w:cs="ToyotaType-Semibold"/>
      <w:b/>
      <w:bCs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1"/>
    <w:qFormat/>
    <w:rPr>
      <w:sz w:val="20"/>
      <w:szCs w:val="20"/>
    </w:rPr>
  </w:style>
  <w:style w:type="paragraph" w:styleId="Odstavekseznama">
    <w:name w:val="List Paragraph"/>
    <w:basedOn w:val="Navaden"/>
    <w:uiPriority w:val="34"/>
    <w:qFormat/>
  </w:style>
  <w:style w:type="paragraph" w:customStyle="1" w:styleId="TableParagraph">
    <w:name w:val="Table Paragraph"/>
    <w:basedOn w:val="Navaden"/>
    <w:uiPriority w:val="1"/>
    <w:qFormat/>
  </w:style>
  <w:style w:type="paragraph" w:styleId="Glava">
    <w:name w:val="header"/>
    <w:basedOn w:val="Navaden"/>
    <w:link w:val="GlavaZnak"/>
    <w:uiPriority w:val="99"/>
    <w:unhideWhenUsed/>
    <w:rsid w:val="00A813F2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A813F2"/>
    <w:rPr>
      <w:rFonts w:ascii="ToyotaType-Book" w:eastAsia="ToyotaType-Book" w:hAnsi="ToyotaType-Book" w:cs="ToyotaType-Book"/>
      <w:lang w:val="en-GB" w:eastAsia="en-GB" w:bidi="en-GB"/>
    </w:rPr>
  </w:style>
  <w:style w:type="paragraph" w:styleId="Noga">
    <w:name w:val="footer"/>
    <w:basedOn w:val="Navaden"/>
    <w:link w:val="NogaZnak"/>
    <w:uiPriority w:val="99"/>
    <w:unhideWhenUsed/>
    <w:rsid w:val="00A813F2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A813F2"/>
    <w:rPr>
      <w:rFonts w:ascii="ToyotaType-Book" w:eastAsia="ToyotaType-Book" w:hAnsi="ToyotaType-Book" w:cs="ToyotaType-Book"/>
      <w:lang w:val="en-GB" w:eastAsia="en-GB" w:bidi="en-GB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D1B18"/>
    <w:rPr>
      <w:rFonts w:ascii="ToyotaType-Book" w:eastAsia="ToyotaType-Book" w:hAnsi="ToyotaType-Book" w:cs="ToyotaType-Book"/>
      <w:sz w:val="20"/>
      <w:szCs w:val="20"/>
      <w:lang w:val="en-GB" w:eastAsia="en-GB" w:bidi="en-GB"/>
    </w:rPr>
  </w:style>
  <w:style w:type="character" w:styleId="Hiperpovezava">
    <w:name w:val="Hyperlink"/>
    <w:rsid w:val="00C00069"/>
    <w:rPr>
      <w:color w:val="0000FF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D84C16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DD274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DD274A"/>
    <w:rPr>
      <w:rFonts w:ascii="ToyotaType-Book" w:eastAsia="ToyotaType-Book" w:hAnsi="ToyotaType-Book" w:cs="ToyotaType-Book"/>
      <w:sz w:val="20"/>
      <w:szCs w:val="20"/>
      <w:lang w:val="en-GB" w:eastAsia="en-GB" w:bidi="en-GB"/>
    </w:rPr>
  </w:style>
  <w:style w:type="character" w:styleId="Sprotnaopomba-sklic">
    <w:name w:val="footnote reference"/>
    <w:basedOn w:val="Privzetapisavaodstavka"/>
    <w:uiPriority w:val="99"/>
    <w:semiHidden/>
    <w:unhideWhenUsed/>
    <w:rsid w:val="00DD274A"/>
    <w:rPr>
      <w:vertAlign w:val="superscript"/>
    </w:rPr>
  </w:style>
  <w:style w:type="paragraph" w:styleId="Revizija">
    <w:name w:val="Revision"/>
    <w:hidden/>
    <w:uiPriority w:val="99"/>
    <w:semiHidden/>
    <w:rsid w:val="000A20E6"/>
    <w:pPr>
      <w:widowControl/>
      <w:autoSpaceDE/>
      <w:autoSpaceDN/>
    </w:pPr>
    <w:rPr>
      <w:rFonts w:ascii="ToyotaType-Book" w:eastAsia="ToyotaType-Book" w:hAnsi="ToyotaType-Book" w:cs="ToyotaType-Book"/>
      <w:lang w:val="en-GB" w:eastAsia="en-GB" w:bidi="en-GB"/>
    </w:rPr>
  </w:style>
  <w:style w:type="character" w:styleId="Pripombasklic">
    <w:name w:val="annotation reference"/>
    <w:basedOn w:val="Privzetapisavaodstavka"/>
    <w:uiPriority w:val="99"/>
    <w:semiHidden/>
    <w:unhideWhenUsed/>
    <w:rsid w:val="00AE17C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AE17CF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AE17CF"/>
    <w:rPr>
      <w:rFonts w:ascii="ToyotaType-Book" w:eastAsia="ToyotaType-Book" w:hAnsi="ToyotaType-Book" w:cs="ToyotaType-Book"/>
      <w:sz w:val="20"/>
      <w:szCs w:val="20"/>
      <w:lang w:val="en-GB" w:eastAsia="en-GB" w:bidi="en-GB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E17C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E17CF"/>
    <w:rPr>
      <w:rFonts w:ascii="ToyotaType-Book" w:eastAsia="ToyotaType-Book" w:hAnsi="ToyotaType-Book" w:cs="ToyotaType-Book"/>
      <w:b/>
      <w:bCs/>
      <w:sz w:val="20"/>
      <w:szCs w:val="20"/>
      <w:lang w:val="en-GB" w:eastAsia="en-GB" w:bidi="en-GB"/>
    </w:rPr>
  </w:style>
  <w:style w:type="character" w:customStyle="1" w:styleId="Mention">
    <w:name w:val="Mention"/>
    <w:basedOn w:val="Privzetapisavaodstavka"/>
    <w:uiPriority w:val="99"/>
    <w:unhideWhenUsed/>
    <w:rsid w:val="0065400B"/>
    <w:rPr>
      <w:color w:val="2B579A"/>
      <w:shd w:val="clear" w:color="auto" w:fill="E1DFDD"/>
    </w:rPr>
  </w:style>
  <w:style w:type="table" w:styleId="Tabelamrea">
    <w:name w:val="Table Grid"/>
    <w:basedOn w:val="Navadnatabela"/>
    <w:uiPriority w:val="39"/>
    <w:rsid w:val="00043B13"/>
    <w:pPr>
      <w:widowControl/>
      <w:autoSpaceDE/>
      <w:autoSpaceDN/>
    </w:pPr>
    <w:rPr>
      <w:rFonts w:ascii="UNIVERSS-CONDENSED" w:eastAsiaTheme="minorHAnsi" w:hAnsi="UNIVERSS-CONDENSED" w:cs="Times New Roman (Hoofdtekst CS)"/>
      <w:color w:val="000000" w:themeColor="text1"/>
      <w:sz w:val="20"/>
      <w:szCs w:val="24"/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llumi Pro Light" w:hAnsi="Allumi Pro Light"/>
        <w:b/>
        <w:i w:val="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87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6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19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2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75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40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0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14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2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3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2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8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1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23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4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18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0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91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6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a1ac54-f8e5-4ccf-ac75-8cf4e4d72c6f" xsi:nil="true"/>
    <SharedWithUsers xmlns="64a1ac54-f8e5-4ccf-ac75-8cf4e4d72c6f">
      <UserInfo>
        <DisplayName>Etienne Plas (TME)</DisplayName>
        <AccountId>72</AccountId>
        <AccountType/>
      </UserInfo>
      <UserInfo>
        <DisplayName>Benoit Laquay (TME)</DisplayName>
        <AccountId>38</AccountId>
        <AccountType/>
      </UserInfo>
    </SharedWithUsers>
    <lcf76f155ced4ddcb4097134ff3c332f xmlns="d16dac7f-6483-4fde-b37b-780c774db9f1">
      <Terms xmlns="http://schemas.microsoft.com/office/infopath/2007/PartnerControls"/>
    </lcf76f155ced4ddcb4097134ff3c332f>
    <Password xmlns="d16dac7f-6483-4fde-b37b-780c774db9f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5261C1E40065419926AAFABF690EDB" ma:contentTypeVersion="19" ma:contentTypeDescription="Create a new document." ma:contentTypeScope="" ma:versionID="dcb19c77dd52ce84235330510d479b24">
  <xsd:schema xmlns:xsd="http://www.w3.org/2001/XMLSchema" xmlns:xs="http://www.w3.org/2001/XMLSchema" xmlns:p="http://schemas.microsoft.com/office/2006/metadata/properties" xmlns:ns2="d16dac7f-6483-4fde-b37b-780c774db9f1" xmlns:ns3="64a1ac54-f8e5-4ccf-ac75-8cf4e4d72c6f" targetNamespace="http://schemas.microsoft.com/office/2006/metadata/properties" ma:root="true" ma:fieldsID="a3b81f45a647f61c5c5a2a78a0a98600" ns2:_="" ns3:_="">
    <xsd:import namespace="d16dac7f-6483-4fde-b37b-780c774db9f1"/>
    <xsd:import namespace="64a1ac54-f8e5-4ccf-ac75-8cf4e4d72c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Password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dac7f-6483-4fde-b37b-780c774db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a07c147-b45e-40d1-8782-4ab946485b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assword" ma:index="25" nillable="true" ma:displayName="Password" ma:description="TMEWP-2024" ma:format="Dropdown" ma:internalName="Password">
      <xsd:simpleType>
        <xsd:restriction base="dms:Text">
          <xsd:maxLength value="255"/>
        </xsd:restriction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1ac54-f8e5-4ccf-ac75-8cf4e4d72c6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c41efa9f-0ea3-4739-a697-4a50fff0dce7}" ma:internalName="TaxCatchAll" ma:showField="CatchAllData" ma:web="64a1ac54-f8e5-4ccf-ac75-8cf4e4d72c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DACAA-AF9D-4544-90DB-1D020B230E1F}">
  <ds:schemaRefs>
    <ds:schemaRef ds:uri="http://schemas.microsoft.com/office/2006/metadata/properties"/>
    <ds:schemaRef ds:uri="http://schemas.microsoft.com/office/infopath/2007/PartnerControls"/>
    <ds:schemaRef ds:uri="64a1ac54-f8e5-4ccf-ac75-8cf4e4d72c6f"/>
    <ds:schemaRef ds:uri="d16dac7f-6483-4fde-b37b-780c774db9f1"/>
  </ds:schemaRefs>
</ds:datastoreItem>
</file>

<file path=customXml/itemProps2.xml><?xml version="1.0" encoding="utf-8"?>
<ds:datastoreItem xmlns:ds="http://schemas.openxmlformats.org/officeDocument/2006/customXml" ds:itemID="{C6B61B24-ABEF-4786-94C2-5545D8E52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dac7f-6483-4fde-b37b-780c774db9f1"/>
    <ds:schemaRef ds:uri="64a1ac54-f8e5-4ccf-ac75-8cf4e4d72c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5EBFAB-9F01-4C4A-BA24-A251DA418E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815A10-94F9-4528-A660-EE61224AF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5</Words>
  <Characters>2482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Jacques Cornaert (TME)</dc:creator>
  <cp:keywords/>
  <cp:lastModifiedBy>Marko</cp:lastModifiedBy>
  <cp:revision>2</cp:revision>
  <cp:lastPrinted>2025-04-17T11:21:00Z</cp:lastPrinted>
  <dcterms:created xsi:type="dcterms:W3CDTF">2025-07-24T04:39:00Z</dcterms:created>
  <dcterms:modified xsi:type="dcterms:W3CDTF">2025-07-24T04:39:00Z</dcterms:modified>
  <cp:category>Not Protecte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6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07-16T00:00:00Z</vt:filetime>
  </property>
  <property fmtid="{D5CDD505-2E9C-101B-9397-08002B2CF9AE}" pid="5" name="ContentTypeId">
    <vt:lpwstr>0x010100245261C1E40065419926AAFABF690EDB</vt:lpwstr>
  </property>
  <property fmtid="{D5CDD505-2E9C-101B-9397-08002B2CF9AE}" pid="6" name="MSIP_Label_b090d082-23a7-4efc-8d90-1a8b753b22b9_Enabled">
    <vt:lpwstr>true</vt:lpwstr>
  </property>
  <property fmtid="{D5CDD505-2E9C-101B-9397-08002B2CF9AE}" pid="7" name="MSIP_Label_b090d082-23a7-4efc-8d90-1a8b753b22b9_SetDate">
    <vt:lpwstr>2024-02-09T15:47:52Z</vt:lpwstr>
  </property>
  <property fmtid="{D5CDD505-2E9C-101B-9397-08002B2CF9AE}" pid="8" name="MSIP_Label_b090d082-23a7-4efc-8d90-1a8b753b22b9_Method">
    <vt:lpwstr>Privileged</vt:lpwstr>
  </property>
  <property fmtid="{D5CDD505-2E9C-101B-9397-08002B2CF9AE}" pid="9" name="MSIP_Label_b090d082-23a7-4efc-8d90-1a8b753b22b9_Name">
    <vt:lpwstr>Public - No Markers</vt:lpwstr>
  </property>
  <property fmtid="{D5CDD505-2E9C-101B-9397-08002B2CF9AE}" pid="10" name="MSIP_Label_b090d082-23a7-4efc-8d90-1a8b753b22b9_SiteId">
    <vt:lpwstr>52b742d1-3dc2-47ac-bf03-609c83d9df9f</vt:lpwstr>
  </property>
  <property fmtid="{D5CDD505-2E9C-101B-9397-08002B2CF9AE}" pid="11" name="MSIP_Label_b090d082-23a7-4efc-8d90-1a8b753b22b9_ActionId">
    <vt:lpwstr>979033df-3afc-4265-9420-b3bd4b494625</vt:lpwstr>
  </property>
  <property fmtid="{D5CDD505-2E9C-101B-9397-08002B2CF9AE}" pid="12" name="MSIP_Label_b090d082-23a7-4efc-8d90-1a8b753b22b9_ContentBits">
    <vt:lpwstr>0</vt:lpwstr>
  </property>
  <property fmtid="{D5CDD505-2E9C-101B-9397-08002B2CF9AE}" pid="13" name="MediaServiceImageTags">
    <vt:lpwstr/>
  </property>
</Properties>
</file>